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60762" w14:textId="669A342F" w:rsidR="009870FC" w:rsidRDefault="009870FC" w:rsidP="005B2974">
      <w:pPr>
        <w:pStyle w:val="1"/>
        <w:jc w:val="center"/>
        <w:rPr>
          <w:sz w:val="44"/>
          <w:szCs w:val="36"/>
        </w:rPr>
      </w:pPr>
      <w:r w:rsidRPr="005B2974">
        <w:rPr>
          <w:sz w:val="44"/>
          <w:szCs w:val="36"/>
        </w:rPr>
        <w:t xml:space="preserve">JS Applications Exam </w:t>
      </w:r>
      <w:r w:rsidR="005B2974">
        <w:rPr>
          <w:sz w:val="44"/>
          <w:szCs w:val="36"/>
        </w:rPr>
        <w:t xml:space="preserve">Preparation </w:t>
      </w:r>
      <w:r w:rsidRPr="005B2974">
        <w:rPr>
          <w:sz w:val="44"/>
          <w:szCs w:val="36"/>
        </w:rPr>
        <w:t>–</w:t>
      </w:r>
      <w:r w:rsidR="00BF7611" w:rsidRPr="005B2974">
        <w:rPr>
          <w:sz w:val="44"/>
          <w:szCs w:val="36"/>
        </w:rPr>
        <w:t xml:space="preserve"> </w:t>
      </w:r>
      <w:proofErr w:type="spellStart"/>
      <w:r w:rsidR="00BB2C41" w:rsidRPr="005B2974">
        <w:rPr>
          <w:sz w:val="44"/>
          <w:szCs w:val="36"/>
        </w:rPr>
        <w:t>CarTube</w:t>
      </w:r>
      <w:proofErr w:type="spellEnd"/>
    </w:p>
    <w:p w14:paraId="67F6200D" w14:textId="77777777" w:rsidR="003C226E" w:rsidRPr="00AC30D4" w:rsidRDefault="009870FC" w:rsidP="003C226E">
      <w:pPr>
        <w:spacing w:before="0"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</w:t>
      </w:r>
      <w:r w:rsidR="003C226E" w:rsidRPr="00AC30D4">
        <w:rPr>
          <w:bCs/>
        </w:rPr>
        <w:t>JavaScript</w:t>
      </w:r>
      <w:r w:rsidR="00BF7611" w:rsidRPr="00AC30D4">
        <w:rPr>
          <w:bCs/>
        </w:rPr>
        <w:t>.</w:t>
      </w:r>
      <w:r w:rsidR="003C226E" w:rsidRPr="00AC30D4">
        <w:rPr>
          <w:bCs/>
        </w:rPr>
        <w:t xml:space="preserve"> </w:t>
      </w:r>
      <w:r w:rsidRPr="00AC30D4">
        <w:t>The app</w:t>
      </w:r>
      <w:r w:rsidR="00BF7611" w:rsidRPr="00AC30D4">
        <w:t>lication should dynamically display content, based on user interaction and support user profiles and CRUD operations, using a REST service.</w:t>
      </w:r>
    </w:p>
    <w:p w14:paraId="683890AD" w14:textId="77777777" w:rsidR="00132EAE" w:rsidRPr="00AC30D4" w:rsidRDefault="00F45946" w:rsidP="00F45946">
      <w:pPr>
        <w:pStyle w:val="2"/>
      </w:pPr>
      <w:r w:rsidRPr="00AC30D4">
        <w:t>Overview</w:t>
      </w:r>
    </w:p>
    <w:p w14:paraId="5D1323A6" w14:textId="77777777" w:rsidR="00F45946" w:rsidRPr="00AC30D4" w:rsidRDefault="00F45946" w:rsidP="00F45946">
      <w:pPr>
        <w:spacing w:before="0" w:after="0"/>
      </w:pPr>
      <w:r w:rsidRPr="00AC30D4">
        <w:rPr>
          <w:b/>
        </w:rPr>
        <w:t>Implement</w:t>
      </w:r>
      <w:r w:rsidRPr="00AC30D4">
        <w:t xml:space="preserve"> </w:t>
      </w:r>
      <w:r w:rsidR="00E108C4" w:rsidRPr="00AC30D4">
        <w:t xml:space="preserve">a front-end app (SPA) for </w:t>
      </w:r>
      <w:r w:rsidRPr="00AC30D4">
        <w:t xml:space="preserve">viewing and </w:t>
      </w:r>
      <w:r w:rsidR="00E108C4" w:rsidRPr="00AC30D4">
        <w:t xml:space="preserve">managing </w:t>
      </w:r>
      <w:r w:rsidR="004A5852">
        <w:rPr>
          <w:b/>
          <w:bCs/>
        </w:rPr>
        <w:t>car listings</w:t>
      </w:r>
      <w:r w:rsidR="00E108C4" w:rsidRPr="00AC30D4">
        <w:t xml:space="preserve">. </w:t>
      </w:r>
      <w:r w:rsidRPr="00AC30D4">
        <w:t xml:space="preserve">The application allows visitors to </w:t>
      </w:r>
      <w:r w:rsidR="0078373F">
        <w:t xml:space="preserve">browse </w:t>
      </w:r>
      <w:r w:rsidR="004A5852" w:rsidRPr="004A5852">
        <w:rPr>
          <w:bCs/>
        </w:rPr>
        <w:t>t</w:t>
      </w:r>
      <w:r w:rsidR="0078373F">
        <w:rPr>
          <w:bCs/>
        </w:rPr>
        <w:t>h</w:t>
      </w:r>
      <w:r w:rsidR="004A5852" w:rsidRPr="004A5852">
        <w:rPr>
          <w:bCs/>
        </w:rPr>
        <w:t>rough different car ads</w:t>
      </w:r>
      <w:r w:rsidRPr="00AC30D4">
        <w:t xml:space="preserve">. Users may </w:t>
      </w:r>
      <w:r w:rsidRPr="00AC30D4">
        <w:rPr>
          <w:b/>
          <w:bCs/>
        </w:rPr>
        <w:t>register</w:t>
      </w:r>
      <w:r w:rsidR="003A70FE">
        <w:t xml:space="preserve"> with a</w:t>
      </w:r>
      <w:r w:rsidRPr="00AC30D4">
        <w:t xml:space="preserve"> </w:t>
      </w:r>
      <w:r w:rsidR="00BB2C41">
        <w:rPr>
          <w:b/>
          <w:bCs/>
        </w:rPr>
        <w:t>username</w:t>
      </w:r>
      <w:r w:rsidRPr="00AC30D4">
        <w:t xml:space="preserve"> and </w:t>
      </w:r>
      <w:r w:rsidRPr="00AC30D4">
        <w:rPr>
          <w:b/>
          <w:bCs/>
        </w:rPr>
        <w:t>password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4A5852">
        <w:t>ads</w:t>
      </w:r>
      <w:r w:rsidRPr="00AC30D4">
        <w:t xml:space="preserve">. </w:t>
      </w:r>
      <w:r w:rsidR="004A5852">
        <w:t>Ad</w:t>
      </w:r>
      <w:r w:rsidRPr="00AC30D4">
        <w:t xml:space="preserve"> author</w:t>
      </w:r>
      <w:r w:rsidR="00BC34F4" w:rsidRPr="00AC30D4">
        <w:t>s</w:t>
      </w:r>
      <w:r w:rsidRPr="00AC30D4">
        <w:t xml:space="preserve"> can also </w:t>
      </w:r>
      <w:r w:rsidRPr="00AC30D4">
        <w:rPr>
          <w:b/>
          <w:bCs/>
        </w:rPr>
        <w:t>edit</w:t>
      </w:r>
      <w:r w:rsidRPr="00AC30D4">
        <w:t xml:space="preserve"> or </w:t>
      </w:r>
      <w:r w:rsidR="00BF7611" w:rsidRPr="00AC30D4">
        <w:rPr>
          <w:b/>
          <w:bCs/>
        </w:rPr>
        <w:t>delete</w:t>
      </w:r>
      <w:r w:rsidRPr="00AC30D4">
        <w:t xml:space="preserve"> their </w:t>
      </w:r>
      <w:r w:rsidR="00BC34F4" w:rsidRPr="00AC30D4">
        <w:t xml:space="preserve">own </w:t>
      </w:r>
      <w:r w:rsidRPr="00AC30D4">
        <w:t>publications at any time.</w:t>
      </w:r>
      <w:bookmarkStart w:id="0" w:name="_Hlk65055461"/>
      <w:bookmarkStart w:id="1" w:name="_Hlk65060598"/>
    </w:p>
    <w:p w14:paraId="424B793C" w14:textId="77777777" w:rsidR="00976CF7" w:rsidRPr="00AC30D4" w:rsidRDefault="00976CF7" w:rsidP="00F45946">
      <w:pPr>
        <w:pStyle w:val="2"/>
      </w:pPr>
      <w:r w:rsidRPr="00AC30D4">
        <w:t>Technical Details</w:t>
      </w:r>
    </w:p>
    <w:p w14:paraId="6476DC25" w14:textId="77777777" w:rsidR="00976CF7" w:rsidRPr="00AC30D4" w:rsidRDefault="00976CF7" w:rsidP="00F45946">
      <w:r w:rsidRPr="00AC30D4">
        <w:t xml:space="preserve">You are provided with the </w:t>
      </w:r>
      <w:r w:rsidR="00BF7611" w:rsidRPr="00AC30D4">
        <w:t>following</w:t>
      </w:r>
      <w:r w:rsidRPr="00AC30D4">
        <w:t xml:space="preserve"> resources:</w:t>
      </w:r>
    </w:p>
    <w:p w14:paraId="3EE8601E" w14:textId="77777777" w:rsidR="00BF7611" w:rsidRPr="00AC30D4" w:rsidRDefault="00BF7611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Project scaffold</w:t>
      </w:r>
      <w:r w:rsidR="00210563" w:rsidRPr="00AC30D4">
        <w:t xml:space="preserve">: A </w:t>
      </w:r>
      <w:proofErr w:type="spellStart"/>
      <w:r w:rsidR="00210563" w:rsidRPr="00AC30D4">
        <w:rPr>
          <w:b/>
          <w:bCs/>
        </w:rPr>
        <w:t>package.json</w:t>
      </w:r>
      <w:proofErr w:type="spellEnd"/>
      <w:r w:rsidR="00210563" w:rsidRPr="00AC30D4">
        <w:t xml:space="preserve"> file, containing a list of common dependencies. You may change the included libraries to you</w:t>
      </w:r>
      <w:r w:rsidR="00AC30D4">
        <w:t>r</w:t>
      </w:r>
      <w:r w:rsidR="00210563" w:rsidRPr="00AC30D4">
        <w:t xml:space="preserve"> </w:t>
      </w:r>
      <w:r w:rsidR="00AC30D4">
        <w:t>preference</w:t>
      </w:r>
      <w:r w:rsidR="00210563" w:rsidRPr="00AC30D4">
        <w:t xml:space="preserve">. The sections </w:t>
      </w:r>
      <w:proofErr w:type="spellStart"/>
      <w:r w:rsidR="00210563" w:rsidRPr="00AC30D4">
        <w:rPr>
          <w:b/>
          <w:bCs/>
        </w:rPr>
        <w:t>devDependencies</w:t>
      </w:r>
      <w:proofErr w:type="spellEnd"/>
      <w:r w:rsidR="00210563" w:rsidRPr="00AC30D4">
        <w:t xml:space="preserve"> and </w:t>
      </w:r>
      <w:r w:rsidR="00210563" w:rsidRPr="00AC30D4">
        <w:rPr>
          <w:b/>
          <w:bCs/>
        </w:rPr>
        <w:t>scripts</w:t>
      </w:r>
      <w:r w:rsidR="00210563" w:rsidRPr="00AC30D4">
        <w:t xml:space="preserve"> of the file are used by the automated testing suite, altering them may result in incorrect test operation.</w:t>
      </w:r>
    </w:p>
    <w:p w14:paraId="73BC2F38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proofErr w:type="spellStart"/>
      <w:r w:rsidRPr="00AC30D4">
        <w:rPr>
          <w:rStyle w:val="CodeChar"/>
          <w:noProof w:val="0"/>
        </w:rPr>
        <w:t>npm</w:t>
      </w:r>
      <w:proofErr w:type="spellEnd"/>
      <w:r w:rsidRPr="00AC30D4">
        <w:rPr>
          <w:rStyle w:val="CodeChar"/>
          <w:noProof w:val="0"/>
        </w:rPr>
        <w:t xml:space="preserve"> install</w:t>
      </w:r>
      <w:r w:rsidRPr="00AC30D4">
        <w:t xml:space="preserve"> via the command-line terminal.</w:t>
      </w:r>
    </w:p>
    <w:p w14:paraId="156C6CC2" w14:textId="77777777" w:rsidR="00210563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="00BA6DFE" w:rsidRPr="00AC30D4">
        <w:rPr>
          <w:b/>
          <w:bCs/>
        </w:rPr>
        <w:t>Each view is in a separate section</w:t>
      </w:r>
      <w:r w:rsidR="00BA6DFE" w:rsidRPr="00AC30D4">
        <w:t xml:space="preserve"> of the file</w:t>
      </w:r>
      <w:r w:rsidR="00941223" w:rsidRPr="00AC30D4">
        <w:t xml:space="preserve">, which can be identified by a </w:t>
      </w:r>
      <w:r w:rsidR="00941223" w:rsidRPr="00AC30D4">
        <w:rPr>
          <w:b/>
          <w:bCs/>
        </w:rPr>
        <w:t>unique class name or id</w:t>
      </w:r>
      <w:r w:rsidR="00941223" w:rsidRPr="00AC30D4">
        <w:t xml:space="preserve"> attribute. </w:t>
      </w:r>
      <w:r w:rsidRPr="00AC30D4">
        <w:t xml:space="preserve">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7B951A3A" w14:textId="77777777" w:rsidR="00555E9A" w:rsidRPr="00AC30D4" w:rsidRDefault="00210563" w:rsidP="00231812">
      <w:pPr>
        <w:pStyle w:val="ac"/>
        <w:numPr>
          <w:ilvl w:val="0"/>
          <w:numId w:val="9"/>
        </w:numPr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</w:t>
      </w:r>
      <w:r w:rsidR="00555E9A" w:rsidRPr="00AC30D4">
        <w:t xml:space="preserve">A special server, which contains </w:t>
      </w:r>
      <w:r w:rsidR="00555E9A" w:rsidRPr="00AC30D4">
        <w:rPr>
          <w:b/>
          <w:bCs/>
        </w:rPr>
        <w:t>sample data</w:t>
      </w:r>
      <w:r w:rsidR="00555E9A" w:rsidRPr="00AC30D4">
        <w:t xml:space="preserve"> and supports </w:t>
      </w:r>
      <w:r w:rsidR="00555E9A" w:rsidRPr="00AC30D4">
        <w:rPr>
          <w:b/>
          <w:bCs/>
        </w:rPr>
        <w:t>user registration</w:t>
      </w:r>
      <w:r w:rsidR="00555E9A" w:rsidRPr="00AC30D4">
        <w:t xml:space="preserve"> and </w:t>
      </w:r>
      <w:r w:rsidR="00555E9A" w:rsidRPr="00AC30D4">
        <w:rPr>
          <w:b/>
          <w:bCs/>
        </w:rPr>
        <w:t>CRUD operations</w:t>
      </w:r>
      <w:r w:rsidR="00555E9A" w:rsidRPr="00AC30D4">
        <w:t xml:space="preserve"> via REST requests is included with the project. Each section of this document (where applicable) includes details about the necessary </w:t>
      </w:r>
      <w:r w:rsidR="00555E9A" w:rsidRPr="00AC30D4">
        <w:rPr>
          <w:b/>
          <w:bCs/>
        </w:rPr>
        <w:t>REST endpoints</w:t>
      </w:r>
      <w:r w:rsidR="00555E9A" w:rsidRPr="00AC30D4">
        <w:t xml:space="preserve">, to which </w:t>
      </w:r>
      <w:r w:rsidR="00555E9A" w:rsidRPr="00AC30D4">
        <w:rPr>
          <w:b/>
          <w:bCs/>
        </w:rPr>
        <w:t>requests</w:t>
      </w:r>
      <w:r w:rsidR="00555E9A" w:rsidRPr="00AC30D4">
        <w:t xml:space="preserve"> must be sent, and the </w:t>
      </w:r>
      <w:r w:rsidR="00555E9A" w:rsidRPr="00AC30D4">
        <w:rPr>
          <w:b/>
          <w:bCs/>
        </w:rPr>
        <w:t>shape</w:t>
      </w:r>
      <w:r w:rsidR="00555E9A" w:rsidRPr="00AC30D4">
        <w:t xml:space="preserve"> of the expected </w:t>
      </w:r>
      <w:r w:rsidR="00555E9A" w:rsidRPr="00AC30D4">
        <w:rPr>
          <w:b/>
          <w:bCs/>
        </w:rPr>
        <w:t>request body</w:t>
      </w:r>
      <w:r w:rsidR="00555E9A" w:rsidRPr="00AC30D4">
        <w:t>.</w:t>
      </w:r>
    </w:p>
    <w:p w14:paraId="221C156A" w14:textId="77777777" w:rsidR="00555E9A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 w:rsidR="007770AA"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 w:rsidR="00D37F2E"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2A6E3E2E" w14:textId="77777777" w:rsidR="00555E9A" w:rsidRPr="00AC30D4" w:rsidRDefault="00555E9A" w:rsidP="00231812">
      <w:pPr>
        <w:pStyle w:val="ac"/>
        <w:numPr>
          <w:ilvl w:val="0"/>
          <w:numId w:val="9"/>
        </w:numPr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>: A complete test suite is included, which can be used to test the correctness of your solution.</w:t>
      </w:r>
      <w:r w:rsidR="00BA6DFE" w:rsidRPr="00AC30D4">
        <w:t xml:space="preserve"> </w:t>
      </w:r>
      <w:r w:rsidR="00BA6DFE" w:rsidRPr="00AC30D4">
        <w:rPr>
          <w:b/>
          <w:bCs/>
        </w:rPr>
        <w:t>Your work will be assessed, based on these tests.</w:t>
      </w:r>
    </w:p>
    <w:p w14:paraId="625426CD" w14:textId="77777777" w:rsidR="00210563" w:rsidRPr="00AC30D4" w:rsidRDefault="00555E9A" w:rsidP="00FC5C3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51617A3C" w14:textId="77777777" w:rsidR="00976CF7" w:rsidRPr="00AC30D4" w:rsidRDefault="00BA6DFE" w:rsidP="00BA6DFE"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</w:t>
      </w:r>
      <w:r w:rsidR="00FC5C3E" w:rsidRPr="00AC30D4">
        <w:t xml:space="preserve">You may </w:t>
      </w:r>
      <w:r w:rsidR="00FC5C3E" w:rsidRPr="00AC30D4">
        <w:rPr>
          <w:b/>
          <w:bCs/>
        </w:rPr>
        <w:t>add attributes</w:t>
      </w:r>
      <w:r w:rsidR="00FC5C3E" w:rsidRPr="00AC30D4">
        <w:t xml:space="preserve"> </w:t>
      </w:r>
      <w:r w:rsidR="00941223" w:rsidRPr="00AC30D4">
        <w:t xml:space="preserve">(such as </w:t>
      </w:r>
      <w:r w:rsidR="00941223" w:rsidRPr="00AC30D4">
        <w:rPr>
          <w:b/>
          <w:bCs/>
        </w:rPr>
        <w:t>class</w:t>
      </w:r>
      <w:r w:rsidR="00941223" w:rsidRPr="00AC30D4">
        <w:t xml:space="preserve"> and </w:t>
      </w:r>
      <w:r w:rsidR="00941223" w:rsidRPr="00AC30D4">
        <w:rPr>
          <w:b/>
          <w:bCs/>
        </w:rPr>
        <w:t>dataset</w:t>
      </w:r>
      <w:r w:rsidR="00941223" w:rsidRPr="00AC30D4">
        <w:t xml:space="preserve">) </w:t>
      </w:r>
      <w:r w:rsidR="00FC5C3E" w:rsidRPr="00AC30D4">
        <w:t xml:space="preserve">to any HTML Element, </w:t>
      </w:r>
      <w:r w:rsidRPr="00AC30D4">
        <w:t xml:space="preserve">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</w:t>
      </w:r>
      <w:r w:rsidR="00941223" w:rsidRPr="00AC30D4">
        <w:t xml:space="preserve"> or another method of abstraction</w:t>
      </w:r>
      <w:r w:rsidRPr="00AC30D4">
        <w:t>.</w:t>
      </w:r>
      <w:r w:rsidR="00941223" w:rsidRPr="00AC30D4">
        <w:t xml:space="preserve"> You may also add hidden elements to help you implement certain parts of the application </w:t>
      </w:r>
      <w:r w:rsidR="00AC30D4" w:rsidRPr="00AC30D4">
        <w:t>requirements</w:t>
      </w:r>
      <w:r w:rsidR="00941223" w:rsidRPr="00AC30D4">
        <w:t>.</w:t>
      </w:r>
      <w:r w:rsidRPr="00AC30D4">
        <w:br w:type="page"/>
      </w:r>
    </w:p>
    <w:p w14:paraId="239B41FD" w14:textId="77777777" w:rsidR="00E108C4" w:rsidRPr="00AC30D4" w:rsidRDefault="00A552B7" w:rsidP="00FC5C3E">
      <w:pPr>
        <w:pStyle w:val="2"/>
      </w:pPr>
      <w:r w:rsidRPr="00AC30D4">
        <w:lastRenderedPageBreak/>
        <w:t>Application</w:t>
      </w:r>
      <w:r w:rsidR="00FC5C3E" w:rsidRPr="00AC30D4">
        <w:t xml:space="preserve"> Requirements</w:t>
      </w:r>
    </w:p>
    <w:p w14:paraId="163F59DC" w14:textId="1C20C4A9" w:rsidR="009870FC" w:rsidRPr="00AC30D4" w:rsidRDefault="009870FC" w:rsidP="001406D9">
      <w:pPr>
        <w:pStyle w:val="3"/>
      </w:pPr>
      <w:r w:rsidRPr="00AC30D4">
        <w:t xml:space="preserve">Navigation Bar (5 </w:t>
      </w:r>
      <w:r w:rsidR="000D4DCF" w:rsidRPr="00AC30D4">
        <w:t>pts</w:t>
      </w:r>
      <w:r w:rsidRPr="00AC30D4">
        <w:t>)</w:t>
      </w:r>
    </w:p>
    <w:p w14:paraId="17670353" w14:textId="60C6A375" w:rsidR="00CF2DA4" w:rsidRPr="00AC30D4" w:rsidRDefault="009870FC" w:rsidP="00AC30D4">
      <w:pPr>
        <w:rPr>
          <w:b/>
          <w:u w:val="single"/>
        </w:rPr>
      </w:pPr>
      <w:r w:rsidRPr="00AC30D4">
        <w:t>Navigation links should correctly change the current page (view).</w:t>
      </w:r>
      <w:r w:rsidR="00CF2DA4" w:rsidRPr="00AC30D4">
        <w:t xml:space="preserve"> </w:t>
      </w:r>
      <w:r w:rsidR="00CF2DA4" w:rsidRPr="00AC30D4">
        <w:rPr>
          <w:b/>
          <w:bCs/>
        </w:rPr>
        <w:t>Guests</w:t>
      </w:r>
      <w:r w:rsidR="00CF2DA4" w:rsidRPr="00AC30D4">
        <w:t xml:space="preserve"> (un-authenticated visitors) can see the links to the </w:t>
      </w:r>
      <w:proofErr w:type="gramStart"/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proofErr w:type="gramEnd"/>
      <w:r w:rsidR="00CF2DA4" w:rsidRPr="00AC30D4">
        <w:t xml:space="preserve"> page, as well</w:t>
      </w:r>
      <w:r w:rsidR="00AC30D4" w:rsidRPr="00AC30D4">
        <w:t xml:space="preserve"> </w:t>
      </w:r>
      <w:r w:rsidR="00CF2DA4" w:rsidRPr="00AC30D4">
        <w:t xml:space="preserve">as the links to the </w:t>
      </w:r>
      <w:r w:rsidR="00CF2DA4" w:rsidRPr="00AC30D4">
        <w:rPr>
          <w:b/>
          <w:bCs/>
        </w:rPr>
        <w:t>Login</w:t>
      </w:r>
      <w:r w:rsidR="00CF2DA4" w:rsidRPr="00AC30D4">
        <w:t xml:space="preserve"> and </w:t>
      </w:r>
      <w:r w:rsidR="00CF2DA4" w:rsidRPr="00AC30D4">
        <w:rPr>
          <w:b/>
          <w:bCs/>
        </w:rPr>
        <w:t>Register</w:t>
      </w:r>
      <w:r w:rsidR="00CF2DA4" w:rsidRPr="00AC30D4">
        <w:t xml:space="preserve"> pages. The logged-in user navbar should contain the links to </w:t>
      </w:r>
      <w:r w:rsidR="00CF2DA4" w:rsidRPr="00AC30D4">
        <w:rPr>
          <w:b/>
          <w:bCs/>
        </w:rPr>
        <w:t xml:space="preserve">All </w:t>
      </w:r>
      <w:r w:rsidR="00676722">
        <w:rPr>
          <w:b/>
          <w:bCs/>
        </w:rPr>
        <w:t>Listings</w:t>
      </w:r>
      <w:r w:rsidR="00CF2DA4" w:rsidRPr="00AC30D4">
        <w:t xml:space="preserve"> page, the </w:t>
      </w:r>
      <w:r w:rsidR="00CF2DA4" w:rsidRPr="00AC30D4">
        <w:rPr>
          <w:b/>
          <w:bCs/>
        </w:rPr>
        <w:t>Create</w:t>
      </w:r>
      <w:r w:rsidR="00CF2DA4" w:rsidRPr="00AC30D4">
        <w:t xml:space="preserve"> page and a link for </w:t>
      </w:r>
      <w:r w:rsidR="000D4DCF">
        <w:t>th</w:t>
      </w:r>
      <w:r w:rsidR="00CF2DA4" w:rsidRPr="00AC30D4">
        <w:t xml:space="preserve">e </w:t>
      </w:r>
      <w:r w:rsidR="00CF2DA4" w:rsidRPr="00AC30D4">
        <w:rPr>
          <w:b/>
          <w:bCs/>
        </w:rPr>
        <w:t>Logout</w:t>
      </w:r>
      <w:r w:rsidR="00CF2DA4" w:rsidRPr="00AC30D4">
        <w:t xml:space="preserve"> action.</w:t>
      </w:r>
    </w:p>
    <w:p w14:paraId="65F735AE" w14:textId="6B12F01D" w:rsidR="009870FC" w:rsidRPr="00AC30D4" w:rsidRDefault="00CF2DA4" w:rsidP="00AC30D4">
      <w:r w:rsidRPr="00AC30D4">
        <w:rPr>
          <w:b/>
          <w:bCs/>
        </w:rPr>
        <w:t>Guest</w:t>
      </w:r>
      <w:r w:rsidRPr="00AC30D4">
        <w:t xml:space="preserve"> navigation</w:t>
      </w:r>
      <w:r w:rsidR="00AC30D4" w:rsidRPr="00AC30D4">
        <w:t xml:space="preserve"> example</w:t>
      </w:r>
      <w:r w:rsidRPr="00AC30D4">
        <w:t>:</w:t>
      </w:r>
      <w:r w:rsidR="004A5852" w:rsidRPr="004A5852">
        <w:rPr>
          <w:noProof/>
        </w:rPr>
        <w:t xml:space="preserve"> </w:t>
      </w:r>
      <w:r w:rsidR="000D591B" w:rsidRPr="000D591B">
        <w:rPr>
          <w:noProof/>
        </w:rPr>
        <w:drawing>
          <wp:inline distT="0" distB="0" distL="0" distR="0" wp14:anchorId="50926AEA" wp14:editId="768A2A94">
            <wp:extent cx="6626225" cy="2438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616B6" w:rsidRPr="00AC30D4">
        <w:t xml:space="preserve"> </w:t>
      </w:r>
    </w:p>
    <w:p w14:paraId="57D34CB2" w14:textId="77777777" w:rsidR="00B81B17" w:rsidRPr="00B43FF3" w:rsidRDefault="00AC30D4" w:rsidP="00AC30D4">
      <w:pPr>
        <w:rPr>
          <w:lang w:val="bg-BG"/>
        </w:rPr>
      </w:pPr>
      <w:r w:rsidRPr="00AC30D4">
        <w:rPr>
          <w:b/>
          <w:bCs/>
        </w:rPr>
        <w:t>User</w:t>
      </w:r>
      <w:r w:rsidR="00970A13">
        <w:t xml:space="preserve"> navigation example:</w:t>
      </w:r>
    </w:p>
    <w:p w14:paraId="60322580" w14:textId="4AE42262" w:rsidR="009870FC" w:rsidRPr="00AC30D4" w:rsidRDefault="000D591B" w:rsidP="00AC30D4">
      <w:pPr>
        <w:rPr>
          <w:highlight w:val="yellow"/>
        </w:rPr>
      </w:pPr>
      <w:r w:rsidRPr="000D591B">
        <w:rPr>
          <w:noProof/>
        </w:rPr>
        <w:drawing>
          <wp:inline distT="0" distB="0" distL="0" distR="0" wp14:anchorId="34F738B7" wp14:editId="18D8DAD2">
            <wp:extent cx="6626225" cy="2266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6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9A7B1" w14:textId="4B3F24AC" w:rsidR="000D4DCF" w:rsidRDefault="000D4DCF" w:rsidP="000D4DCF">
      <w:pPr>
        <w:pStyle w:val="3"/>
      </w:pPr>
      <w:r w:rsidRPr="00AC30D4">
        <w:t>Login User (5 pts)</w:t>
      </w:r>
    </w:p>
    <w:p w14:paraId="41886AB3" w14:textId="77777777" w:rsidR="000D4DCF" w:rsidRDefault="000D4DCF" w:rsidP="000D4DC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development:</w:t>
      </w:r>
    </w:p>
    <w:p w14:paraId="297229A0" w14:textId="0A83839B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P</w:t>
      </w:r>
      <w:r>
        <w:t>eter", "password": "123456" }</w:t>
      </w:r>
    </w:p>
    <w:p w14:paraId="010F42F5" w14:textId="63E2F33B" w:rsidR="000D4DCF" w:rsidRP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</w:t>
      </w:r>
      <w:r w:rsidR="004A46A7">
        <w:t>username</w:t>
      </w:r>
      <w:r>
        <w:t>": "</w:t>
      </w:r>
      <w:r w:rsidR="004A46A7">
        <w:t>John</w:t>
      </w:r>
      <w:r>
        <w:t>", "password": "123456" }</w:t>
      </w:r>
    </w:p>
    <w:p w14:paraId="3312F410" w14:textId="77777777" w:rsidR="000D4DCF" w:rsidRDefault="000D4DCF" w:rsidP="000D4DCF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</w:t>
      </w:r>
      <w:r w:rsidRPr="00AC30D4">
        <w:t xml:space="preserve"> </w:t>
      </w:r>
      <w:proofErr w:type="spellStart"/>
      <w:r>
        <w:rPr>
          <w:b/>
          <w:lang w:val="bg-BG"/>
        </w:rPr>
        <w:t>username</w:t>
      </w:r>
      <w:proofErr w:type="spellEnd"/>
      <w:r w:rsidRPr="00AC30D4">
        <w:t xml:space="preserve"> and </w:t>
      </w:r>
      <w:r w:rsidRPr="00AC30D4">
        <w:rPr>
          <w:b/>
        </w:rPr>
        <w:t xml:space="preserve">password, </w:t>
      </w:r>
      <w:r w:rsidRPr="00AC30D4">
        <w:t xml:space="preserve">the app should </w:t>
      </w:r>
      <w:r>
        <w:t>login</w:t>
      </w:r>
      <w:r w:rsidRPr="00AC30D4">
        <w:t xml:space="preserve"> a user in the system</w:t>
      </w:r>
      <w:r w:rsidRPr="00E867C7">
        <w:t xml:space="preserve"> </w:t>
      </w:r>
      <w:r>
        <w:t xml:space="preserve">if there are no empty </w:t>
      </w:r>
      <w:r w:rsidRPr="00E867C7">
        <w:rPr>
          <w:b/>
        </w:rPr>
        <w:t>fields</w:t>
      </w:r>
      <w:r w:rsidRPr="00AC30D4">
        <w:t>.</w:t>
      </w:r>
    </w:p>
    <w:p w14:paraId="7929DD94" w14:textId="62A4AEBF" w:rsidR="000D4DCF" w:rsidRPr="000D0826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2D0BDE9" wp14:editId="0BB0E2A5">
            <wp:extent cx="5482506" cy="404029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97422" cy="4051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679D0" w14:textId="77777777" w:rsidR="000D4DCF" w:rsidRDefault="000D4DCF" w:rsidP="000D4DC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login:</w:t>
      </w:r>
    </w:p>
    <w:p w14:paraId="1D1C14EE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595BA54F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2BE1A00B" w14:textId="77777777" w:rsidR="000D4DCF" w:rsidRDefault="000D4DCF" w:rsidP="000D4DC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09C57F65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>{</w:t>
      </w:r>
    </w:p>
    <w:p w14:paraId="78B4FE69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username,</w:t>
      </w:r>
    </w:p>
    <w:p w14:paraId="5290EF3D" w14:textId="77777777" w:rsidR="000D4DCF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1D36E2FC" w14:textId="77777777" w:rsidR="000D4DCF" w:rsidRPr="00AC30D4" w:rsidRDefault="000D4DCF" w:rsidP="000D4DC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DAE9FA2" w14:textId="77777777" w:rsidR="000D4DCF" w:rsidRPr="00AC30D4" w:rsidRDefault="000D4DCF" w:rsidP="000D4DCF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information about the existing user along with a property </w:t>
      </w:r>
      <w:proofErr w:type="spellStart"/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0F2EEBA3" w14:textId="77777777" w:rsidR="000D4DCF" w:rsidRPr="00AC30D4" w:rsidRDefault="000D4DCF" w:rsidP="000D4DCF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>
        <w:rPr>
          <w:b/>
          <w:bCs/>
        </w:rPr>
        <w:t>All Listings</w:t>
      </w:r>
      <w:proofErr w:type="gramEnd"/>
      <w:r>
        <w:t xml:space="preserve"> </w:t>
      </w:r>
      <w:r w:rsidRPr="00AC30D4">
        <w:t>page.</w:t>
      </w:r>
      <w:r>
        <w:t xml:space="preserve"> If there is an error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7ED57B5C" w14:textId="4594EB3B" w:rsidR="009870FC" w:rsidRPr="00AC30D4" w:rsidRDefault="009870FC" w:rsidP="001406D9">
      <w:pPr>
        <w:pStyle w:val="3"/>
      </w:pPr>
      <w:r w:rsidRPr="00AC30D4">
        <w:t>Register User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EEA6CC9" w14:textId="3BA2A11A" w:rsidR="009870FC" w:rsidRDefault="00AC30D4" w:rsidP="00AC30D4">
      <w:r>
        <w:t xml:space="preserve">The </w:t>
      </w:r>
      <w:r w:rsidRPr="000D0826">
        <w:rPr>
          <w:b/>
          <w:bCs/>
        </w:rPr>
        <w:t>Register</w:t>
      </w:r>
      <w:r>
        <w:t xml:space="preserve"> page contains a form for new user registration. </w:t>
      </w:r>
      <w:r w:rsidR="009870FC" w:rsidRPr="00AC30D4">
        <w:t xml:space="preserve">By </w:t>
      </w:r>
      <w:r>
        <w:t>providing a</w:t>
      </w:r>
      <w:r w:rsidR="009870FC" w:rsidRPr="00AC30D4">
        <w:t xml:space="preserve"> </w:t>
      </w:r>
      <w:r w:rsidR="00B81B17">
        <w:rPr>
          <w:b/>
        </w:rPr>
        <w:t>username</w:t>
      </w:r>
      <w:r w:rsidR="009870FC" w:rsidRPr="00AC30D4">
        <w:t xml:space="preserve"> and </w:t>
      </w:r>
      <w:r w:rsidR="009870FC" w:rsidRPr="00AC30D4">
        <w:rPr>
          <w:b/>
        </w:rPr>
        <w:t xml:space="preserve">password, </w:t>
      </w:r>
      <w:r w:rsidR="009870FC" w:rsidRPr="00AC30D4">
        <w:t>the app should register a new user in the system</w:t>
      </w:r>
      <w:r w:rsidR="00E867C7">
        <w:t xml:space="preserve"> if there are no empty </w:t>
      </w:r>
      <w:r w:rsidR="00E867C7" w:rsidRPr="00E867C7">
        <w:rPr>
          <w:b/>
        </w:rPr>
        <w:t>fields</w:t>
      </w:r>
      <w:r w:rsidR="009870FC" w:rsidRPr="00AC30D4">
        <w:t>.</w:t>
      </w:r>
    </w:p>
    <w:p w14:paraId="625C384E" w14:textId="53729FAF" w:rsidR="00AC30D4" w:rsidRDefault="00AE1568" w:rsidP="00AE1568">
      <w:pPr>
        <w:jc w:val="center"/>
      </w:pPr>
      <w:r w:rsidRPr="00AE1568">
        <w:rPr>
          <w:noProof/>
        </w:rPr>
        <w:drawing>
          <wp:inline distT="0" distB="0" distL="0" distR="0" wp14:anchorId="6F64D8CF" wp14:editId="5BABA896">
            <wp:extent cx="4933576" cy="464280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36112" cy="464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8E7A6" w14:textId="77777777" w:rsidR="00AC30D4" w:rsidRDefault="00AC30D4" w:rsidP="00AC30D4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300B8094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44508D39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6146AD47" w14:textId="77777777" w:rsidR="00AC30D4" w:rsidRDefault="007770AA" w:rsidP="00AC30D4">
      <w:r>
        <w:t>Required</w:t>
      </w:r>
      <w:r w:rsidR="000834B4">
        <w:t xml:space="preserve"> </w:t>
      </w:r>
      <w:r w:rsidR="000834B4" w:rsidRPr="000834B4">
        <w:rPr>
          <w:b/>
          <w:bCs/>
        </w:rPr>
        <w:t>headers</w:t>
      </w:r>
      <w:r w:rsidR="000834B4">
        <w:t xml:space="preserve"> </w:t>
      </w:r>
      <w:r>
        <w:t xml:space="preserve">are </w:t>
      </w:r>
      <w:r w:rsidR="000834B4">
        <w:t xml:space="preserve">described in the documentation. </w:t>
      </w:r>
      <w:r w:rsidR="00AC30D4">
        <w:t>The service expects a body with the following shape:</w:t>
      </w:r>
    </w:p>
    <w:p w14:paraId="6F727A5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15CD78D6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username</w:t>
      </w:r>
      <w:r>
        <w:t>,</w:t>
      </w:r>
    </w:p>
    <w:p w14:paraId="06A179FF" w14:textId="77777777" w:rsid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assword</w:t>
      </w:r>
    </w:p>
    <w:p w14:paraId="7BD1CD5A" w14:textId="77777777" w:rsidR="00AC30D4" w:rsidRPr="00AC30D4" w:rsidRDefault="00AC30D4" w:rsidP="00AC30D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3ABFEBDC" w14:textId="77777777" w:rsidR="009F3AD3" w:rsidRPr="00AC30D4" w:rsidRDefault="00AC30D4" w:rsidP="009870FC">
      <w:pPr>
        <w:rPr>
          <w:rFonts w:cstheme="minorHAnsi"/>
          <w:b/>
          <w:szCs w:val="24"/>
        </w:rPr>
      </w:pPr>
      <w:r>
        <w:lastRenderedPageBreak/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="009F3AD3" w:rsidRPr="00AC30D4">
        <w:rPr>
          <w:rFonts w:cstheme="minorHAnsi"/>
          <w:b/>
          <w:szCs w:val="24"/>
        </w:rPr>
        <w:t>REST service</w:t>
      </w:r>
      <w:r w:rsidR="009F3AD3"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="009F3AD3" w:rsidRPr="00AC30D4">
        <w:rPr>
          <w:rFonts w:cstheme="minorHAnsi"/>
          <w:b/>
          <w:szCs w:val="24"/>
        </w:rPr>
        <w:t>_id</w:t>
      </w:r>
      <w:r w:rsidR="009F3AD3"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proofErr w:type="spellStart"/>
      <w:r w:rsidR="009F3AD3"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="009F3AD3" w:rsidRPr="00AC30D4">
        <w:rPr>
          <w:rFonts w:cstheme="minorHAnsi"/>
          <w:b/>
          <w:szCs w:val="24"/>
        </w:rPr>
        <w:t>Token</w:t>
      </w:r>
      <w:proofErr w:type="spellEnd"/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proofErr w:type="spellStart"/>
      <w:r w:rsidRPr="000D0826">
        <w:rPr>
          <w:b/>
          <w:bCs/>
        </w:rPr>
        <w:t>sessionStorage</w:t>
      </w:r>
      <w:proofErr w:type="spellEnd"/>
      <w:r w:rsidRPr="000D0826">
        <w:t xml:space="preserve"> or </w:t>
      </w:r>
      <w:proofErr w:type="spellStart"/>
      <w:r w:rsidRPr="000D0826">
        <w:rPr>
          <w:b/>
          <w:bCs/>
        </w:rPr>
        <w:t>localStorage</w:t>
      </w:r>
      <w:proofErr w:type="spellEnd"/>
      <w:r w:rsidR="000D0826">
        <w:rPr>
          <w:b/>
          <w:bCs/>
        </w:rPr>
        <w:t>,</w:t>
      </w:r>
      <w:r w:rsidRPr="000D0826">
        <w:t xml:space="preserve"> in order to be able to perform authenticated req</w:t>
      </w:r>
      <w:r w:rsidR="000D0826" w:rsidRPr="000D0826">
        <w:t>uests</w:t>
      </w:r>
      <w:r w:rsidR="009F3AD3" w:rsidRPr="000D0826">
        <w:t>.</w:t>
      </w:r>
    </w:p>
    <w:p w14:paraId="6FC81BA1" w14:textId="77777777" w:rsidR="009870FC" w:rsidRPr="00AC30D4" w:rsidRDefault="000D0826" w:rsidP="009870FC">
      <w:r>
        <w:t>If the registration was</w:t>
      </w:r>
      <w:r w:rsidR="00AC30D4" w:rsidRPr="00AC30D4">
        <w:t xml:space="preserve"> success</w:t>
      </w:r>
      <w:r>
        <w:t>ful</w:t>
      </w:r>
      <w:r w:rsidR="00AC30D4" w:rsidRPr="00AC30D4">
        <w:t xml:space="preserve">, </w:t>
      </w:r>
      <w:r w:rsidR="00AC30D4" w:rsidRPr="00AC30D4">
        <w:rPr>
          <w:b/>
          <w:bCs/>
        </w:rPr>
        <w:t>redirect</w:t>
      </w:r>
      <w:r w:rsidR="00AC30D4" w:rsidRPr="00AC30D4">
        <w:t xml:space="preserve"> the user to the </w:t>
      </w:r>
      <w:proofErr w:type="gramStart"/>
      <w:r w:rsidR="00666A99">
        <w:rPr>
          <w:b/>
          <w:bCs/>
        </w:rPr>
        <w:t>All Listings</w:t>
      </w:r>
      <w:proofErr w:type="gramEnd"/>
      <w:r w:rsidR="00666A99">
        <w:t xml:space="preserve"> </w:t>
      </w:r>
      <w:r w:rsidR="00AC30D4" w:rsidRPr="00AC30D4">
        <w:t>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proofErr w:type="spellStart"/>
      <w:r w:rsidRPr="000D0826">
        <w:rPr>
          <w:rStyle w:val="CodeChar"/>
        </w:rPr>
        <w:t>window.alert</w:t>
      </w:r>
      <w:proofErr w:type="spellEnd"/>
      <w:r>
        <w:t>).</w:t>
      </w:r>
    </w:p>
    <w:p w14:paraId="5E88225A" w14:textId="07ED6E3D" w:rsidR="009870FC" w:rsidRPr="00AC30D4" w:rsidRDefault="009870FC" w:rsidP="001406D9">
      <w:pPr>
        <w:pStyle w:val="3"/>
      </w:pPr>
      <w:r w:rsidRPr="00AC30D4">
        <w:t xml:space="preserve">Logout (5 </w:t>
      </w:r>
      <w:r w:rsidR="000D4DCF" w:rsidRPr="00AC30D4">
        <w:t>pts</w:t>
      </w:r>
      <w:r w:rsidRPr="00AC30D4">
        <w:t>)</w:t>
      </w:r>
    </w:p>
    <w:p w14:paraId="279AC750" w14:textId="77777777" w:rsidR="000834B4" w:rsidRDefault="000D0826" w:rsidP="000834B4">
      <w:r>
        <w:t xml:space="preserve">The logout action is available to logged-in users. </w:t>
      </w:r>
      <w:r w:rsidR="000834B4">
        <w:t xml:space="preserve">Send the following </w:t>
      </w:r>
      <w:r w:rsidR="000834B4" w:rsidRPr="00AC30D4">
        <w:rPr>
          <w:b/>
          <w:bCs/>
        </w:rPr>
        <w:t>request</w:t>
      </w:r>
      <w:r w:rsidR="000834B4">
        <w:t xml:space="preserve"> to perform logout:</w:t>
      </w:r>
    </w:p>
    <w:p w14:paraId="77DD2220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79730C33" w14:textId="77777777" w:rsidR="000834B4" w:rsidRDefault="000834B4" w:rsidP="000834B4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4DA7F3FE" w14:textId="77777777" w:rsidR="000834B4" w:rsidRPr="00AC30D4" w:rsidRDefault="007770AA" w:rsidP="000834B4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0834B4">
        <w:t xml:space="preserve">Upon success, </w:t>
      </w:r>
      <w:r w:rsidR="000834B4" w:rsidRPr="00AC30D4">
        <w:rPr>
          <w:rFonts w:cstheme="minorHAnsi"/>
          <w:szCs w:val="24"/>
        </w:rPr>
        <w:t xml:space="preserve">the </w:t>
      </w:r>
      <w:r w:rsidR="000834B4" w:rsidRPr="00AC30D4">
        <w:rPr>
          <w:rFonts w:cstheme="minorHAnsi"/>
          <w:b/>
          <w:szCs w:val="24"/>
        </w:rPr>
        <w:t>REST service</w:t>
      </w:r>
      <w:r w:rsidR="000834B4" w:rsidRPr="00AC30D4">
        <w:rPr>
          <w:rFonts w:cstheme="minorHAnsi"/>
          <w:szCs w:val="24"/>
        </w:rPr>
        <w:t xml:space="preserve"> will </w:t>
      </w:r>
      <w:r w:rsidR="000834B4">
        <w:rPr>
          <w:rFonts w:cstheme="minorHAnsi"/>
          <w:szCs w:val="24"/>
        </w:rPr>
        <w:t xml:space="preserve">return an </w:t>
      </w:r>
      <w:r w:rsidR="000834B4" w:rsidRPr="000834B4">
        <w:rPr>
          <w:rFonts w:cstheme="minorHAnsi"/>
          <w:b/>
          <w:bCs/>
          <w:szCs w:val="24"/>
        </w:rPr>
        <w:t xml:space="preserve">empty </w:t>
      </w:r>
      <w:r w:rsidR="000834B4">
        <w:rPr>
          <w:rFonts w:cstheme="minorHAnsi"/>
          <w:b/>
          <w:bCs/>
          <w:szCs w:val="24"/>
        </w:rPr>
        <w:t>response</w:t>
      </w:r>
      <w:r w:rsidR="000834B4">
        <w:rPr>
          <w:rFonts w:cstheme="minorHAnsi"/>
          <w:szCs w:val="24"/>
        </w:rPr>
        <w:t>. Clear any session information you’ve stored in browser storage.</w:t>
      </w:r>
    </w:p>
    <w:p w14:paraId="3F482DAB" w14:textId="77777777" w:rsidR="000834B4" w:rsidRPr="00AC30D4" w:rsidRDefault="000834B4" w:rsidP="000834B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proofErr w:type="gramStart"/>
      <w:r w:rsidRPr="00AC30D4">
        <w:rPr>
          <w:b/>
          <w:bCs/>
        </w:rPr>
        <w:t>Home</w:t>
      </w:r>
      <w:proofErr w:type="gramEnd"/>
      <w:r w:rsidRPr="00AC30D4">
        <w:t xml:space="preserve"> page.</w:t>
      </w:r>
    </w:p>
    <w:p w14:paraId="4F0CBD28" w14:textId="4C4AB141" w:rsidR="000834B4" w:rsidRPr="00AC30D4" w:rsidRDefault="000834B4" w:rsidP="000834B4">
      <w:pPr>
        <w:pStyle w:val="3"/>
      </w:pPr>
      <w:r>
        <w:t>Home Page</w:t>
      </w:r>
      <w:r w:rsidRPr="00AC30D4">
        <w:t xml:space="preserve"> (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36C17EAC" w14:textId="77777777" w:rsidR="000834B4" w:rsidRDefault="000834B4" w:rsidP="000834B4">
      <w:r w:rsidRPr="00AC30D4">
        <w:t xml:space="preserve">All users should be welcomed by the </w:t>
      </w:r>
      <w:proofErr w:type="gramStart"/>
      <w:r>
        <w:rPr>
          <w:rStyle w:val="CodeChar"/>
          <w:noProof w:val="0"/>
        </w:rPr>
        <w:t>Home</w:t>
      </w:r>
      <w:proofErr w:type="gramEnd"/>
      <w:r w:rsidRPr="00AC30D4">
        <w:rPr>
          <w:b/>
        </w:rPr>
        <w:t xml:space="preserve"> </w:t>
      </w:r>
      <w:r w:rsidRPr="00AC30D4">
        <w:rPr>
          <w:rStyle w:val="CodeChar"/>
          <w:noProof w:val="0"/>
        </w:rPr>
        <w:t>page</w:t>
      </w:r>
      <w:r w:rsidRPr="00AC30D4">
        <w:t xml:space="preserve">, where they </w:t>
      </w:r>
      <w:r w:rsidR="00E35F08">
        <w:t xml:space="preserve">could redirect to the </w:t>
      </w:r>
      <w:r w:rsidR="00E35F08" w:rsidRPr="00E35F08">
        <w:rPr>
          <w:b/>
        </w:rPr>
        <w:t>Listings</w:t>
      </w:r>
      <w:r w:rsidR="00E35F08">
        <w:t xml:space="preserve"> view.</w:t>
      </w:r>
    </w:p>
    <w:p w14:paraId="38256FD7" w14:textId="71166AA6" w:rsidR="000834B4" w:rsidRDefault="00AE1568" w:rsidP="000834B4">
      <w:r w:rsidRPr="00AE1568">
        <w:rPr>
          <w:noProof/>
        </w:rPr>
        <w:drawing>
          <wp:inline distT="0" distB="0" distL="0" distR="0" wp14:anchorId="040653FA" wp14:editId="6A8D3B2C">
            <wp:extent cx="6626225" cy="54241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05F67" w14:textId="587E6330" w:rsidR="009870FC" w:rsidRDefault="000834B4" w:rsidP="001406D9">
      <w:pPr>
        <w:pStyle w:val="3"/>
      </w:pPr>
      <w:r>
        <w:lastRenderedPageBreak/>
        <w:t xml:space="preserve">All </w:t>
      </w:r>
      <w:r w:rsidR="00296B8E">
        <w:t>Listings</w:t>
      </w:r>
      <w:r>
        <w:t xml:space="preserve"> Page</w:t>
      </w:r>
      <w:r w:rsidR="009F1196" w:rsidRPr="00AC30D4">
        <w:t xml:space="preserve"> (</w:t>
      </w:r>
      <w:r w:rsidR="000D4DCF">
        <w:t>1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398B328" w14:textId="77777777" w:rsidR="00A17EEF" w:rsidRPr="00A17EEF" w:rsidRDefault="007770AA" w:rsidP="00A17EEF">
      <w:r>
        <w:t xml:space="preserve">This page displays a list of all </w:t>
      </w:r>
      <w:r w:rsidR="00296B8E">
        <w:t>listings in the system</w:t>
      </w:r>
      <w:r>
        <w:t xml:space="preserve">. Clicking on </w:t>
      </w:r>
      <w:r w:rsidR="00296B8E">
        <w:t>the details button</w:t>
      </w:r>
      <w:r w:rsidR="00E35F08">
        <w:t xml:space="preserve"> in</w:t>
      </w:r>
      <w:r>
        <w:t xml:space="preserve"> the cards leads to the details page for the selected </w:t>
      </w:r>
      <w:r w:rsidR="00296B8E">
        <w:t>listing</w:t>
      </w:r>
      <w:r>
        <w:t>.</w:t>
      </w:r>
    </w:p>
    <w:p w14:paraId="041DDCFA" w14:textId="4B680F00" w:rsidR="009870FC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72146051" wp14:editId="42314FDF">
            <wp:extent cx="6626225" cy="277304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31553" w14:textId="77777777" w:rsidR="009870FC" w:rsidRPr="00AC30D4" w:rsidRDefault="009870FC" w:rsidP="009870FC">
      <w:r w:rsidRPr="00AC30D4">
        <w:t xml:space="preserve">If there are </w:t>
      </w:r>
      <w:r w:rsidR="007770AA" w:rsidRPr="007770AA">
        <w:t>no</w:t>
      </w:r>
      <w:r w:rsidR="007770AA">
        <w:rPr>
          <w:b/>
        </w:rPr>
        <w:t xml:space="preserve"> </w:t>
      </w:r>
      <w:r w:rsidR="00E35F08">
        <w:t>listings</w:t>
      </w:r>
      <w:r w:rsidRPr="00AC30D4">
        <w:t>, the following view should be displayed:</w:t>
      </w:r>
    </w:p>
    <w:p w14:paraId="5945D4F6" w14:textId="77777777" w:rsidR="009870FC" w:rsidRDefault="00E35F08" w:rsidP="009870FC">
      <w:pPr>
        <w:jc w:val="center"/>
      </w:pPr>
      <w:r w:rsidRPr="00E35F08">
        <w:rPr>
          <w:noProof/>
        </w:rPr>
        <w:drawing>
          <wp:inline distT="0" distB="0" distL="0" distR="0" wp14:anchorId="5D5A56D8" wp14:editId="6DC2872A">
            <wp:extent cx="5219065" cy="1104900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27938" cy="1106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7C9F7" w14:textId="77777777" w:rsidR="007770AA" w:rsidRDefault="007770AA" w:rsidP="007770AA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</w:t>
      </w:r>
      <w:r w:rsidR="00676722">
        <w:t>ads</w:t>
      </w:r>
      <w:r>
        <w:t>:</w:t>
      </w:r>
    </w:p>
    <w:p w14:paraId="30DBF873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01D726F4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sortBy=</w:t>
      </w:r>
      <w:r w:rsidRPr="000834B4">
        <w:rPr>
          <w:b w:val="0"/>
          <w:bCs/>
        </w:rPr>
        <w:t>_createdOn%20desc</w:t>
      </w:r>
    </w:p>
    <w:p w14:paraId="35FE0395" w14:textId="77777777" w:rsidR="007770AA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E35F08" w:rsidRPr="006F6089">
        <w:t>listings</w:t>
      </w:r>
      <w:r>
        <w:t>.</w:t>
      </w:r>
    </w:p>
    <w:p w14:paraId="6CDC33A9" w14:textId="54B3C40F" w:rsidR="009870FC" w:rsidRDefault="009870FC" w:rsidP="001406D9">
      <w:pPr>
        <w:pStyle w:val="3"/>
      </w:pPr>
      <w:r w:rsidRPr="00AC30D4">
        <w:t xml:space="preserve">Create </w:t>
      </w:r>
      <w:r w:rsidR="00B81B17">
        <w:t>Car 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6B6C4A4" w14:textId="77777777" w:rsidR="007770AA" w:rsidRDefault="007770AA" w:rsidP="007770AA">
      <w:r>
        <w:t xml:space="preserve">The Create page is available to logged-in users. It contains a form for creating new </w:t>
      </w:r>
      <w:r w:rsidR="00B81B17">
        <w:t>listings</w:t>
      </w:r>
      <w:r>
        <w:t>.</w:t>
      </w:r>
      <w:r w:rsidR="00E867C7">
        <w:t xml:space="preserve"> Check if all the fields are filled before you send the request.</w:t>
      </w:r>
    </w:p>
    <w:p w14:paraId="3CA2B74C" w14:textId="7C009AB5" w:rsidR="007770AA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3C6BACE9" wp14:editId="7E479CB3">
            <wp:extent cx="4206240" cy="5410783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1780" cy="5417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EB1C8" w14:textId="77777777" w:rsidR="007770AA" w:rsidRDefault="00676722" w:rsidP="007770AA">
      <w:r>
        <w:t>To create a</w:t>
      </w:r>
      <w:r w:rsidR="007770AA">
        <w:t xml:space="preserve"> </w:t>
      </w:r>
      <w:r w:rsidR="00296B8E">
        <w:t>listing</w:t>
      </w:r>
      <w:r w:rsidR="007770AA">
        <w:t xml:space="preserve">, send the following </w:t>
      </w:r>
      <w:r w:rsidR="007770AA" w:rsidRPr="007770AA">
        <w:rPr>
          <w:b/>
          <w:bCs/>
        </w:rPr>
        <w:t>request</w:t>
      </w:r>
      <w:r w:rsidR="007770AA">
        <w:t>:</w:t>
      </w:r>
    </w:p>
    <w:p w14:paraId="50D710F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65B275E5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B81B17">
        <w:rPr>
          <w:b w:val="0"/>
          <w:bCs/>
        </w:rPr>
        <w:t>cars</w:t>
      </w:r>
    </w:p>
    <w:p w14:paraId="0A61CBCE" w14:textId="77777777" w:rsidR="007770AA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4D449BE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3F1DE8CC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brand</w:t>
      </w:r>
      <w:r>
        <w:t>,</w:t>
      </w:r>
    </w:p>
    <w:p w14:paraId="7978ADBA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model</w:t>
      </w:r>
      <w:r>
        <w:t>,</w:t>
      </w:r>
    </w:p>
    <w:p w14:paraId="25ADADAF" w14:textId="77777777" w:rsidR="00BB2C41" w:rsidRDefault="00BB2C41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12ECE8D2" w14:textId="77777777" w:rsidR="007770AA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B81B17">
        <w:t>year,</w:t>
      </w:r>
    </w:p>
    <w:p w14:paraId="25AC7664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64469359" w14:textId="77777777" w:rsidR="00B81B17" w:rsidRDefault="00B81B17" w:rsidP="00B81B1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028F9FF1" w14:textId="77777777" w:rsidR="007770AA" w:rsidRPr="00AC30D4" w:rsidRDefault="007770AA" w:rsidP="007770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5AF79586" w14:textId="4FD6EB9E" w:rsidR="009870FC" w:rsidRPr="00AC30D4" w:rsidRDefault="007770AA" w:rsidP="007770AA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666A99">
        <w:rPr>
          <w:b/>
          <w:bCs/>
        </w:rPr>
        <w:t>All Listings</w:t>
      </w:r>
      <w:proofErr w:type="gramEnd"/>
      <w:r w:rsidR="00666A99">
        <w:t xml:space="preserve"> </w:t>
      </w:r>
      <w:r>
        <w:t>page.</w:t>
      </w:r>
    </w:p>
    <w:p w14:paraId="67301FA1" w14:textId="6685FB05" w:rsidR="009870FC" w:rsidRPr="00AC30D4" w:rsidRDefault="009F1196" w:rsidP="001406D9">
      <w:pPr>
        <w:pStyle w:val="3"/>
      </w:pPr>
      <w:r w:rsidRPr="00AC30D4">
        <w:lastRenderedPageBreak/>
        <w:t>Details (1</w:t>
      </w:r>
      <w:r w:rsidR="000D4DCF">
        <w:t>0</w:t>
      </w:r>
      <w:r w:rsidR="009870FC" w:rsidRPr="00AC30D4">
        <w:t xml:space="preserve"> </w:t>
      </w:r>
      <w:r w:rsidR="000D4DCF" w:rsidRPr="00AC30D4">
        <w:t>pts</w:t>
      </w:r>
      <w:r w:rsidR="009870FC" w:rsidRPr="00AC30D4">
        <w:t>)</w:t>
      </w:r>
    </w:p>
    <w:p w14:paraId="3C3A4E30" w14:textId="77777777" w:rsidR="009870FC" w:rsidRPr="00AC30D4" w:rsidRDefault="00CF02A7" w:rsidP="007770AA">
      <w:r w:rsidRPr="00AC30D4">
        <w:t>All users should be able</w:t>
      </w:r>
      <w:r w:rsidR="009870FC" w:rsidRPr="00AC30D4">
        <w:t xml:space="preserve"> to </w:t>
      </w:r>
      <w:r w:rsidR="009870FC" w:rsidRPr="00AC30D4">
        <w:rPr>
          <w:b/>
        </w:rPr>
        <w:t xml:space="preserve">view details </w:t>
      </w:r>
      <w:r w:rsidR="009870FC" w:rsidRPr="00AC30D4">
        <w:rPr>
          <w:bCs/>
        </w:rPr>
        <w:t>about</w:t>
      </w:r>
      <w:r w:rsidR="009870FC" w:rsidRPr="00AC30D4">
        <w:rPr>
          <w:b/>
        </w:rPr>
        <w:t xml:space="preserve"> </w:t>
      </w:r>
      <w:r w:rsidR="00296B8E" w:rsidRPr="006F6089">
        <w:t>listings</w:t>
      </w:r>
      <w:r w:rsidR="009870FC" w:rsidRPr="00AC30D4">
        <w:t xml:space="preserve">. Clicking </w:t>
      </w:r>
      <w:r w:rsidR="009870FC" w:rsidRPr="007770AA">
        <w:t xml:space="preserve">the </w:t>
      </w:r>
      <w:r w:rsidR="009870FC" w:rsidRPr="007770AA">
        <w:rPr>
          <w:b/>
          <w:bCs/>
        </w:rPr>
        <w:t>Details</w:t>
      </w:r>
      <w:r w:rsidR="009870FC" w:rsidRPr="007770AA">
        <w:t xml:space="preserve"> link in </w:t>
      </w:r>
      <w:r w:rsidR="0078373F">
        <w:t>the</w:t>
      </w:r>
      <w:r w:rsidR="00296B8E">
        <w:rPr>
          <w:bCs/>
        </w:rPr>
        <w:t xml:space="preserve"> </w:t>
      </w:r>
      <w:r w:rsidR="00296B8E">
        <w:rPr>
          <w:b/>
        </w:rPr>
        <w:t>car ad</w:t>
      </w:r>
      <w:r w:rsidR="009870FC" w:rsidRPr="00AC30D4">
        <w:rPr>
          <w:bCs/>
        </w:rPr>
        <w:t xml:space="preserve"> </w:t>
      </w:r>
      <w:r w:rsidR="009870FC" w:rsidRPr="00AC30D4">
        <w:t xml:space="preserve">should </w:t>
      </w:r>
      <w:r w:rsidR="009870FC" w:rsidRPr="00AC30D4">
        <w:rPr>
          <w:b/>
          <w:bCs/>
        </w:rPr>
        <w:t>display</w:t>
      </w:r>
      <w:r w:rsidR="009870FC" w:rsidRPr="00AC30D4">
        <w:t xml:space="preserve"> the </w:t>
      </w:r>
      <w:r w:rsidR="009870FC" w:rsidRPr="007770AA">
        <w:rPr>
          <w:b/>
          <w:bCs/>
        </w:rPr>
        <w:t>Details</w:t>
      </w:r>
      <w:r w:rsidR="009870FC" w:rsidRPr="007770AA">
        <w:t xml:space="preserve"> page.</w:t>
      </w:r>
      <w:r w:rsidR="007770AA">
        <w:t xml:space="preserve"> </w:t>
      </w:r>
      <w:r w:rsidR="009870FC" w:rsidRPr="00AC30D4">
        <w:t xml:space="preserve">If the currently logged-in user is the creator of the </w:t>
      </w:r>
      <w:r w:rsidR="00296B8E">
        <w:t>listing</w:t>
      </w:r>
      <w:r w:rsidR="009870FC" w:rsidRPr="00AC30D4">
        <w:t xml:space="preserve">, </w:t>
      </w:r>
      <w:r w:rsidR="009870FC" w:rsidRPr="007770AA">
        <w:t xml:space="preserve">the </w:t>
      </w:r>
      <w:r w:rsidR="009870FC" w:rsidRPr="007770AA">
        <w:rPr>
          <w:b/>
          <w:bCs/>
        </w:rPr>
        <w:t>Edit</w:t>
      </w:r>
      <w:r w:rsidR="009870FC" w:rsidRPr="007770AA">
        <w:t xml:space="preserve"> and </w:t>
      </w:r>
      <w:r w:rsidR="009870FC" w:rsidRPr="007770AA">
        <w:rPr>
          <w:b/>
          <w:bCs/>
        </w:rPr>
        <w:t>Delete</w:t>
      </w:r>
      <w:r w:rsidR="009870FC" w:rsidRPr="007770AA">
        <w:t xml:space="preserve"> buttons</w:t>
      </w:r>
      <w:r w:rsidR="009870FC" w:rsidRPr="00AC30D4">
        <w:rPr>
          <w:b/>
        </w:rPr>
        <w:t xml:space="preserve"> </w:t>
      </w:r>
      <w:r w:rsidR="009870FC" w:rsidRPr="00AC30D4">
        <w:t xml:space="preserve">should be </w:t>
      </w:r>
      <w:r w:rsidR="007770AA" w:rsidRPr="007770AA">
        <w:t>displayed</w:t>
      </w:r>
      <w:r w:rsidR="009870FC" w:rsidRPr="00AC30D4">
        <w:t>.</w:t>
      </w:r>
    </w:p>
    <w:p w14:paraId="23D65417" w14:textId="3985DA4C" w:rsidR="009870FC" w:rsidRDefault="00AE1568" w:rsidP="009870FC">
      <w:pPr>
        <w:jc w:val="center"/>
      </w:pPr>
      <w:r w:rsidRPr="00AE1568">
        <w:rPr>
          <w:noProof/>
        </w:rPr>
        <w:drawing>
          <wp:inline distT="0" distB="0" distL="0" distR="0" wp14:anchorId="5F1458AB" wp14:editId="5AA1141A">
            <wp:extent cx="5634691" cy="550164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39949" cy="550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4C939" w14:textId="77777777" w:rsidR="00143C7E" w:rsidRDefault="00143C7E" w:rsidP="00143C7E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</w:t>
      </w:r>
      <w:r w:rsidR="00676722">
        <w:t>listing</w:t>
      </w:r>
      <w:r>
        <w:t>:</w:t>
      </w:r>
    </w:p>
    <w:p w14:paraId="65888BD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26A7660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094C1998" w14:textId="77777777" w:rsidR="00143C7E" w:rsidRPr="00AC30D4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477E9218" w14:textId="737C8C56" w:rsidR="009870FC" w:rsidRPr="00AC30D4" w:rsidRDefault="009870FC" w:rsidP="001406D9">
      <w:pPr>
        <w:pStyle w:val="3"/>
      </w:pPr>
      <w:r w:rsidRPr="00AC30D4">
        <w:t xml:space="preserve">Edit </w:t>
      </w:r>
      <w:r w:rsidR="00676722">
        <w:t>Listing</w:t>
      </w:r>
      <w:r w:rsidRPr="00AC30D4">
        <w:t xml:space="preserve"> (1</w:t>
      </w:r>
      <w:r w:rsidR="000D4DCF">
        <w:t>5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DB76D32" w14:textId="77777777" w:rsidR="009870FC" w:rsidRPr="00143C7E" w:rsidRDefault="00143C7E" w:rsidP="009870FC">
      <w:r>
        <w:t>The Edit page is available to l</w:t>
      </w:r>
      <w:r w:rsidR="009870FC" w:rsidRPr="00AC30D4">
        <w:t>ogged-in users</w:t>
      </w:r>
      <w:r>
        <w:t xml:space="preserve"> and it allows author to</w:t>
      </w:r>
      <w:r w:rsidR="009870FC" w:rsidRPr="00AC30D4">
        <w:t xml:space="preserve"> </w:t>
      </w:r>
      <w:r w:rsidR="009870FC" w:rsidRPr="00AC30D4">
        <w:rPr>
          <w:b/>
        </w:rPr>
        <w:t xml:space="preserve">edit </w:t>
      </w:r>
      <w:r w:rsidR="009870FC" w:rsidRPr="00AC30D4">
        <w:t xml:space="preserve">their </w:t>
      </w:r>
      <w:r w:rsidR="009870FC" w:rsidRPr="00AC30D4">
        <w:rPr>
          <w:b/>
        </w:rPr>
        <w:t>own</w:t>
      </w:r>
      <w:r w:rsidR="009870FC" w:rsidRPr="00AC30D4">
        <w:t xml:space="preserve"> </w:t>
      </w:r>
      <w:r w:rsidR="00296B8E">
        <w:t>listings</w:t>
      </w:r>
      <w:r w:rsidR="009870FC" w:rsidRPr="00AC30D4">
        <w:t xml:space="preserve">. </w:t>
      </w:r>
      <w:r w:rsidR="009870FC" w:rsidRPr="00143C7E">
        <w:t xml:space="preserve">Clicking the </w:t>
      </w:r>
      <w:r w:rsidR="009870FC" w:rsidRPr="00143C7E">
        <w:rPr>
          <w:b/>
          <w:bCs/>
        </w:rPr>
        <w:t>Edit</w:t>
      </w:r>
      <w:r w:rsidR="009870FC" w:rsidRPr="00143C7E">
        <w:t xml:space="preserve"> link of a particular </w:t>
      </w:r>
      <w:r w:rsidR="00296B8E">
        <w:t>listing</w:t>
      </w:r>
      <w:r w:rsidR="009870FC" w:rsidRPr="00143C7E">
        <w:t xml:space="preserve"> on the </w:t>
      </w:r>
      <w:r w:rsidR="009870FC" w:rsidRPr="00143C7E">
        <w:rPr>
          <w:b/>
          <w:bCs/>
        </w:rPr>
        <w:t>Details</w:t>
      </w:r>
      <w:r w:rsidR="009870FC" w:rsidRPr="00143C7E">
        <w:t xml:space="preserve"> page should display the </w:t>
      </w:r>
      <w:r w:rsidR="009870FC" w:rsidRPr="00143C7E">
        <w:rPr>
          <w:b/>
          <w:bCs/>
        </w:rPr>
        <w:t>Edit</w:t>
      </w:r>
      <w:r w:rsidR="009870FC" w:rsidRPr="00143C7E">
        <w:t xml:space="preserve"> pag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E867C7">
        <w:t xml:space="preserve"> Check if all the fields are filled before you send the request.</w:t>
      </w:r>
    </w:p>
    <w:p w14:paraId="60E50622" w14:textId="3A30EDF1" w:rsidR="007336E4" w:rsidRPr="00AC30D4" w:rsidRDefault="00AE1568" w:rsidP="00AE1568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02251A5C" wp14:editId="5902B61A">
            <wp:extent cx="3299225" cy="44805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6431" cy="4490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92091" w14:textId="77777777" w:rsidR="00143C7E" w:rsidRDefault="00143C7E" w:rsidP="00143C7E">
      <w:r>
        <w:t xml:space="preserve">To edit </w:t>
      </w:r>
      <w:proofErr w:type="gramStart"/>
      <w:r>
        <w:t>an</w:t>
      </w:r>
      <w:proofErr w:type="gramEnd"/>
      <w:r>
        <w:t xml:space="preserve"> </w:t>
      </w:r>
      <w:r w:rsidR="00296B8E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3DD328D4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PUT</w:t>
      </w:r>
    </w:p>
    <w:p w14:paraId="68D211CC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5E01B592" w14:textId="77777777" w:rsidR="00143C7E" w:rsidRDefault="00143C7E" w:rsidP="00143C7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676722">
        <w:t>listing</w:t>
      </w:r>
      <w:r>
        <w:t>.</w:t>
      </w:r>
    </w:p>
    <w:p w14:paraId="029F828D" w14:textId="77777777" w:rsidR="00143C7E" w:rsidRDefault="00143C7E" w:rsidP="00143C7E">
      <w:r>
        <w:t>The service expects a body with the following shape:</w:t>
      </w:r>
    </w:p>
    <w:p w14:paraId="3C600CE7" w14:textId="77777777" w:rsidR="00143C7E" w:rsidRDefault="00143C7E" w:rsidP="00143C7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{</w:t>
      </w:r>
    </w:p>
    <w:p w14:paraId="4BDBBDCE" w14:textId="77777777" w:rsidR="00296B8E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</w:t>
      </w:r>
      <w:r w:rsidR="00296B8E">
        <w:t>brand,</w:t>
      </w:r>
    </w:p>
    <w:p w14:paraId="480D680B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model,</w:t>
      </w:r>
    </w:p>
    <w:p w14:paraId="455D5087" w14:textId="77777777" w:rsidR="00BB2C41" w:rsidRDefault="00BB2C41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description,</w:t>
      </w:r>
    </w:p>
    <w:p w14:paraId="27E71F6A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year,</w:t>
      </w:r>
    </w:p>
    <w:p w14:paraId="68ACED36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image</w:t>
      </w:r>
      <w:r w:rsidR="00B43FF3">
        <w:t>Url</w:t>
      </w:r>
      <w:r>
        <w:t>,</w:t>
      </w:r>
    </w:p>
    <w:p w14:paraId="4D152A4D" w14:textId="77777777" w:rsidR="00296B8E" w:rsidRDefault="00296B8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  price</w:t>
      </w:r>
    </w:p>
    <w:p w14:paraId="4004A536" w14:textId="77777777" w:rsidR="00143C7E" w:rsidRPr="00AC30D4" w:rsidRDefault="00143C7E" w:rsidP="00296B8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>}</w:t>
      </w:r>
    </w:p>
    <w:p w14:paraId="0D42EF46" w14:textId="10FCFEAA" w:rsidR="009870FC" w:rsidRPr="00AC30D4" w:rsidRDefault="00143C7E" w:rsidP="009870FC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</w:t>
      </w:r>
      <w:r w:rsidR="006F6089">
        <w:t xml:space="preserve">The values of </w:t>
      </w:r>
      <w:r w:rsidR="006F6089" w:rsidRPr="006F6089">
        <w:rPr>
          <w:rStyle w:val="CodeChar"/>
        </w:rPr>
        <w:t>year</w:t>
      </w:r>
      <w:r w:rsidR="006F6089">
        <w:t xml:space="preserve"> and </w:t>
      </w:r>
      <w:r w:rsidR="006F6089" w:rsidRPr="006F6089">
        <w:rPr>
          <w:rStyle w:val="CodeChar"/>
        </w:rPr>
        <w:t>price</w:t>
      </w:r>
      <w:r w:rsidR="006F6089">
        <w:t xml:space="preserve"> must be positive numbers. </w:t>
      </w:r>
      <w:r>
        <w:t xml:space="preserve">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6F6089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666A99">
        <w:rPr>
          <w:b/>
          <w:bCs/>
        </w:rPr>
        <w:t>Details</w:t>
      </w:r>
      <w:r>
        <w:t xml:space="preserve"> page.</w:t>
      </w:r>
    </w:p>
    <w:p w14:paraId="5BE1FE0F" w14:textId="58E2F2BE" w:rsidR="009870FC" w:rsidRDefault="009870FC" w:rsidP="001406D9">
      <w:pPr>
        <w:pStyle w:val="3"/>
      </w:pPr>
      <w:r w:rsidRPr="00AC30D4">
        <w:t xml:space="preserve">Delete </w:t>
      </w:r>
      <w:r w:rsidR="00676722">
        <w:t>Listing</w:t>
      </w:r>
      <w:r w:rsidRPr="00AC30D4">
        <w:t xml:space="preserve"> 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07DC770B" w14:textId="77777777" w:rsidR="00D37F2E" w:rsidRDefault="00D37F2E" w:rsidP="00D37F2E">
      <w:r>
        <w:t xml:space="preserve">The delete action is available to </w:t>
      </w:r>
      <w:r w:rsidRPr="00457EB5">
        <w:rPr>
          <w:b/>
        </w:rPr>
        <w:t>logged-in</w:t>
      </w:r>
      <w:r>
        <w:t xml:space="preserve"> users, for </w:t>
      </w:r>
      <w:r w:rsidR="00296B8E">
        <w:t>listing</w:t>
      </w:r>
      <w:r>
        <w:t xml:space="preserve"> they have created. When the author clicks on the Delete action on any of their </w:t>
      </w:r>
      <w:r w:rsidR="00296B8E">
        <w:t>listing</w:t>
      </w:r>
      <w:r>
        <w:t xml:space="preserve">, a confirmation dialog should be displayed, and upon confirming this dialog, the </w:t>
      </w:r>
      <w:r w:rsidR="00676722">
        <w:t>listing</w:t>
      </w:r>
      <w:r>
        <w:t xml:space="preserve"> should be </w:t>
      </w:r>
      <w:r w:rsidRPr="00457EB5">
        <w:rPr>
          <w:b/>
        </w:rPr>
        <w:t>deleted</w:t>
      </w:r>
      <w:r>
        <w:t xml:space="preserve"> from the system.</w:t>
      </w:r>
    </w:p>
    <w:p w14:paraId="2FCFA28F" w14:textId="77777777" w:rsidR="00D37F2E" w:rsidRDefault="00D37F2E" w:rsidP="00D37F2E">
      <w:r>
        <w:t>To</w:t>
      </w:r>
      <w:r w:rsidR="00676722">
        <w:t xml:space="preserve"> delete a</w:t>
      </w:r>
      <w:r>
        <w:t xml:space="preserve"> </w:t>
      </w:r>
      <w:r w:rsidR="00676722">
        <w:t>listing</w:t>
      </w:r>
      <w:r>
        <w:t xml:space="preserve">, send the following </w:t>
      </w:r>
      <w:r w:rsidRPr="007770AA">
        <w:rPr>
          <w:b/>
          <w:bCs/>
        </w:rPr>
        <w:t>request</w:t>
      </w:r>
      <w:r>
        <w:t>:</w:t>
      </w:r>
    </w:p>
    <w:p w14:paraId="4B9C1F51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lastRenderedPageBreak/>
        <w:t xml:space="preserve">Method: </w:t>
      </w:r>
      <w:r>
        <w:rPr>
          <w:b w:val="0"/>
          <w:bCs/>
        </w:rPr>
        <w:t>DELETE</w:t>
      </w:r>
    </w:p>
    <w:p w14:paraId="3F6A3853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296B8E">
        <w:rPr>
          <w:b w:val="0"/>
          <w:bCs/>
        </w:rPr>
        <w:t>cars</w:t>
      </w:r>
      <w:r>
        <w:rPr>
          <w:b w:val="0"/>
          <w:bCs/>
        </w:rPr>
        <w:t>/</w:t>
      </w:r>
      <w:r w:rsidRPr="00143C7E">
        <w:rPr>
          <w:i/>
          <w:iCs/>
        </w:rPr>
        <w:t>:id</w:t>
      </w:r>
    </w:p>
    <w:p w14:paraId="68FF9015" w14:textId="77777777" w:rsidR="00D37F2E" w:rsidRDefault="00D37F2E" w:rsidP="00D37F2E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</w:t>
      </w:r>
      <w:r w:rsidR="00296B8E">
        <w:t>listing</w:t>
      </w:r>
      <w:r>
        <w:t xml:space="preserve">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666A99">
        <w:rPr>
          <w:b/>
          <w:bCs/>
        </w:rPr>
        <w:t>All Listings</w:t>
      </w:r>
      <w:proofErr w:type="gramEnd"/>
      <w:r>
        <w:t xml:space="preserve"> page.</w:t>
      </w:r>
    </w:p>
    <w:p w14:paraId="2F475DDB" w14:textId="46FBB4ED" w:rsidR="00D66281" w:rsidRDefault="00D66281" w:rsidP="00D66281">
      <w:pPr>
        <w:pStyle w:val="3"/>
      </w:pPr>
      <w:r>
        <w:t xml:space="preserve">My Listings </w:t>
      </w:r>
      <w:r w:rsidRPr="00AC30D4">
        <w:t>(</w:t>
      </w:r>
      <w:r w:rsidR="000D4DCF">
        <w:t>10</w:t>
      </w:r>
      <w:r w:rsidRPr="00AC30D4">
        <w:t xml:space="preserve"> </w:t>
      </w:r>
      <w:r w:rsidR="000D4DCF" w:rsidRPr="00AC30D4">
        <w:t>pts</w:t>
      </w:r>
      <w:r w:rsidRPr="00AC30D4">
        <w:t>)</w:t>
      </w:r>
    </w:p>
    <w:p w14:paraId="5FE8676F" w14:textId="77777777" w:rsidR="00D66281" w:rsidRPr="00A17EEF" w:rsidRDefault="00D66281" w:rsidP="00D66281">
      <w:r>
        <w:t xml:space="preserve">This page displays a list of all listings made by the current user. </w:t>
      </w:r>
    </w:p>
    <w:p w14:paraId="71D4F519" w14:textId="6FF33F77" w:rsidR="00D66281" w:rsidRPr="00AC30D4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61D69D02" wp14:editId="01523B69">
            <wp:extent cx="3787468" cy="4267570"/>
            <wp:effectExtent l="0" t="0" r="381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426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AFE1" w14:textId="77777777" w:rsidR="00D66281" w:rsidRPr="00AC30D4" w:rsidRDefault="00D66281" w:rsidP="00D66281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listings</w:t>
      </w:r>
      <w:r w:rsidRPr="00AC30D4">
        <w:t>, the following view should be displayed:</w:t>
      </w:r>
    </w:p>
    <w:p w14:paraId="4E26FE83" w14:textId="11F9F84B" w:rsidR="00D66281" w:rsidRDefault="00AE1568" w:rsidP="00D66281">
      <w:pPr>
        <w:jc w:val="center"/>
      </w:pPr>
      <w:r w:rsidRPr="00AE1568">
        <w:rPr>
          <w:noProof/>
        </w:rPr>
        <w:drawing>
          <wp:inline distT="0" distB="0" distL="0" distR="0" wp14:anchorId="5D6437B3" wp14:editId="68B9A445">
            <wp:extent cx="4153260" cy="784928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3260" cy="784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4E2CA" w14:textId="77777777" w:rsidR="00151A2F" w:rsidRDefault="00151A2F" w:rsidP="00151A2F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0F2D1A94" w14:textId="77777777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50616646" w14:textId="40DF411B" w:rsidR="00151A2F" w:rsidRDefault="00151A2F" w:rsidP="00151A2F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car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3CA5135C" w14:textId="1409C60C" w:rsidR="00151A2F" w:rsidRDefault="00151A2F" w:rsidP="00151A2F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3DB6FF82" w14:textId="55FF6478" w:rsidR="00151A2F" w:rsidRPr="00AC30D4" w:rsidRDefault="00151A2F" w:rsidP="00151A2F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Pr="006F6089">
        <w:t>listings</w:t>
      </w:r>
      <w:r>
        <w:t>.</w:t>
      </w:r>
    </w:p>
    <w:p w14:paraId="48FED523" w14:textId="42EDE18F" w:rsidR="009870FC" w:rsidRPr="00AC30D4" w:rsidRDefault="009870FC" w:rsidP="001406D9">
      <w:pPr>
        <w:pStyle w:val="3"/>
      </w:pPr>
      <w:r w:rsidRPr="00AC30D4">
        <w:t>BONUS</w:t>
      </w:r>
      <w:r w:rsidR="000D4DCF">
        <w:t>:</w:t>
      </w:r>
      <w:r w:rsidRPr="00AC30D4">
        <w:t xml:space="preserve"> </w:t>
      </w:r>
      <w:r w:rsidR="001B139A" w:rsidRPr="00AC30D4">
        <w:t>Searc</w:t>
      </w:r>
      <w:r w:rsidR="00D37F2E">
        <w:t>h</w:t>
      </w:r>
      <w:r w:rsidRPr="00AC30D4">
        <w:t xml:space="preserve"> (5 </w:t>
      </w:r>
      <w:r w:rsidR="000D4DCF" w:rsidRPr="00AC30D4">
        <w:t>pts</w:t>
      </w:r>
      <w:r w:rsidRPr="00AC30D4">
        <w:t>)</w:t>
      </w:r>
    </w:p>
    <w:p w14:paraId="7343689E" w14:textId="77777777" w:rsidR="0052283F" w:rsidRDefault="00D37F2E" w:rsidP="0052283F">
      <w:r>
        <w:t xml:space="preserve">The Search page allows users to filter </w:t>
      </w:r>
      <w:r w:rsidR="00E35F08">
        <w:t>listings</w:t>
      </w:r>
      <w:r>
        <w:t xml:space="preserve"> by their </w:t>
      </w:r>
      <w:r w:rsidR="00676722">
        <w:t>production year</w:t>
      </w:r>
      <w:r>
        <w:t xml:space="preserve">. It contains an input field and, upon submitting a query, a list of all matching </w:t>
      </w:r>
      <w:r w:rsidR="00676722">
        <w:t>listings</w:t>
      </w:r>
      <w:r>
        <w:t>.</w:t>
      </w:r>
    </w:p>
    <w:p w14:paraId="7C116B7B" w14:textId="621050AA" w:rsidR="00F97CF6" w:rsidRDefault="00AE1568" w:rsidP="00F97CF6">
      <w:pPr>
        <w:jc w:val="center"/>
      </w:pPr>
      <w:r w:rsidRPr="00AE1568">
        <w:rPr>
          <w:noProof/>
        </w:rPr>
        <w:lastRenderedPageBreak/>
        <w:drawing>
          <wp:inline distT="0" distB="0" distL="0" distR="0" wp14:anchorId="41F2F21E" wp14:editId="26B8F560">
            <wp:extent cx="3971688" cy="448056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3514" cy="448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C491" w14:textId="7F11E599" w:rsidR="00AE1568" w:rsidRPr="00AC30D4" w:rsidRDefault="00AE1568" w:rsidP="00AE1568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results</w:t>
      </w:r>
      <w:r w:rsidRPr="00AC30D4">
        <w:t>, the following view should be displayed:</w:t>
      </w:r>
    </w:p>
    <w:p w14:paraId="26F37C1A" w14:textId="5F16E849" w:rsidR="00AE1568" w:rsidRDefault="00AE1568" w:rsidP="00F97CF6">
      <w:pPr>
        <w:jc w:val="center"/>
      </w:pPr>
      <w:r w:rsidRPr="00AE1568">
        <w:rPr>
          <w:noProof/>
        </w:rPr>
        <w:drawing>
          <wp:inline distT="0" distB="0" distL="0" distR="0" wp14:anchorId="0CDA1668" wp14:editId="259A5E1D">
            <wp:extent cx="1882303" cy="533446"/>
            <wp:effectExtent l="0" t="0" r="381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88230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55814" w14:textId="77777777" w:rsidR="00D37F2E" w:rsidRDefault="00D37F2E" w:rsidP="00F97CF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filtered list of </w:t>
      </w:r>
      <w:r w:rsidR="00676722">
        <w:t>ads</w:t>
      </w:r>
      <w:r>
        <w:t xml:space="preserve"> by their </w:t>
      </w:r>
      <w:r w:rsidR="00676722">
        <w:t>production year</w:t>
      </w:r>
      <w:r>
        <w:t>:</w:t>
      </w:r>
    </w:p>
    <w:p w14:paraId="3C20BDA0" w14:textId="77777777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</w:pPr>
      <w:r>
        <w:t xml:space="preserve">Method: </w:t>
      </w:r>
      <w:r>
        <w:rPr>
          <w:b w:val="0"/>
          <w:bCs/>
        </w:rPr>
        <w:t>GET</w:t>
      </w:r>
    </w:p>
    <w:p w14:paraId="4F176C1B" w14:textId="26C9E44D" w:rsidR="00D37F2E" w:rsidRDefault="00D37F2E" w:rsidP="00D37F2E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before="0"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 w:rsidR="00E35F08">
        <w:rPr>
          <w:b w:val="0"/>
          <w:bCs/>
        </w:rPr>
        <w:t>cars</w:t>
      </w:r>
      <w:r>
        <w:rPr>
          <w:b w:val="0"/>
          <w:bCs/>
        </w:rPr>
        <w:t>?where=</w:t>
      </w:r>
      <w:r w:rsidR="00676722">
        <w:rPr>
          <w:b w:val="0"/>
          <w:bCs/>
        </w:rPr>
        <w:t>year</w:t>
      </w:r>
      <w:r w:rsidR="006F6089">
        <w:rPr>
          <w:b w:val="0"/>
          <w:bCs/>
        </w:rPr>
        <w:t>%3D</w:t>
      </w:r>
      <w:r w:rsidRPr="00D37F2E">
        <w:rPr>
          <w:i/>
          <w:iCs/>
        </w:rPr>
        <w:t>{query}</w:t>
      </w:r>
    </w:p>
    <w:p w14:paraId="509B1E80" w14:textId="77777777" w:rsidR="00D37F2E" w:rsidRPr="00D37F2E" w:rsidRDefault="00D37F2E" w:rsidP="0052283F">
      <w:r>
        <w:t xml:space="preserve">Where </w:t>
      </w:r>
      <w:r>
        <w:rPr>
          <w:b/>
          <w:bCs/>
          <w:i/>
          <w:iCs/>
        </w:rPr>
        <w:t>{query}</w:t>
      </w:r>
      <w:r>
        <w:t xml:space="preserve"> is the search query that the user has entered in the input field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</w:t>
      </w:r>
      <w:r w:rsidR="00676722">
        <w:t>listings</w:t>
      </w:r>
      <w:r>
        <w:t xml:space="preserve">. If there are no matches, display the text </w:t>
      </w:r>
      <w:r w:rsidRPr="00D37F2E">
        <w:rPr>
          <w:b/>
          <w:bCs/>
        </w:rPr>
        <w:t xml:space="preserve">"No matching </w:t>
      </w:r>
      <w:r w:rsidR="00676722">
        <w:rPr>
          <w:b/>
          <w:bCs/>
        </w:rPr>
        <w:t>listings</w:t>
      </w:r>
      <w:r w:rsidRPr="00D37F2E">
        <w:rPr>
          <w:b/>
          <w:bCs/>
        </w:rPr>
        <w:t>"</w:t>
      </w:r>
      <w:r>
        <w:t xml:space="preserve"> instead.</w:t>
      </w:r>
    </w:p>
    <w:p w14:paraId="59C2776E" w14:textId="1F3E0ACB" w:rsidR="00192309" w:rsidRDefault="00192309" w:rsidP="00192309">
      <w:pPr>
        <w:pStyle w:val="2"/>
      </w:pPr>
      <w:r>
        <w:t>Submitting Your Solution</w:t>
      </w:r>
    </w:p>
    <w:p w14:paraId="146C972C" w14:textId="0E839998" w:rsidR="00192309" w:rsidRDefault="00192309" w:rsidP="00192309">
      <w:r>
        <w:t xml:space="preserve">Place in a </w:t>
      </w:r>
      <w:r>
        <w:rPr>
          <w:b/>
        </w:rPr>
        <w:t>ZIP</w:t>
      </w:r>
      <w:r>
        <w:t xml:space="preserve"> file your project folder. Exclude the </w:t>
      </w:r>
      <w:r>
        <w:rPr>
          <w:rStyle w:val="CodeChar"/>
        </w:rPr>
        <w:t>node_modules</w:t>
      </w:r>
      <w:r>
        <w:t xml:space="preserve">, </w:t>
      </w:r>
      <w:r>
        <w:rPr>
          <w:rFonts w:ascii="Consolas" w:hAnsi="Consolas"/>
          <w:b/>
          <w:bCs/>
        </w:rPr>
        <w:t>server</w:t>
      </w:r>
      <w:r>
        <w:t xml:space="preserve"> and </w:t>
      </w:r>
      <w:r>
        <w:rPr>
          <w:rFonts w:ascii="Consolas" w:hAnsi="Consolas"/>
          <w:b/>
          <w:bCs/>
        </w:rPr>
        <w:t>tests</w:t>
      </w:r>
      <w:r>
        <w:t xml:space="preserve"> folder</w:t>
      </w:r>
      <w:r w:rsidR="00846080">
        <w:t>s</w:t>
      </w:r>
      <w:r>
        <w:t>. Upload the archive to Judge.</w:t>
      </w:r>
    </w:p>
    <w:p w14:paraId="24F02F27" w14:textId="4927EC29" w:rsidR="00192309" w:rsidRDefault="00846080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B9BAFCC" wp14:editId="056BAAC9">
            <wp:extent cx="6554419" cy="3968628"/>
            <wp:effectExtent l="0" t="0" r="0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69146" cy="39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DBF8A" w14:textId="2F000995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drawing>
          <wp:inline distT="0" distB="0" distL="0" distR="0" wp14:anchorId="4782DAB2" wp14:editId="20887BBF">
            <wp:extent cx="6623685" cy="4134485"/>
            <wp:effectExtent l="0" t="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4134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B9D8D7" w14:textId="3101D6E4" w:rsidR="00192309" w:rsidRDefault="00192309" w:rsidP="00192309">
      <w:pPr>
        <w:spacing w:before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020CBF2D" wp14:editId="07F083ED">
            <wp:extent cx="6626225" cy="3336925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6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C0836C" w14:textId="77777777" w:rsidR="00192309" w:rsidRDefault="00192309" w:rsidP="00192309">
      <w:pPr>
        <w:spacing w:before="120" w:line="240" w:lineRule="auto"/>
        <w:rPr>
          <w:b/>
          <w:bCs/>
          <w:noProof/>
        </w:rPr>
      </w:pPr>
      <w:r>
        <w:rPr>
          <w:b/>
          <w:bCs/>
          <w:noProof/>
        </w:rPr>
        <w:t>It will take several minutes for Judge to process your solution!</w:t>
      </w:r>
    </w:p>
    <w:p w14:paraId="6E79CB40" w14:textId="2AFEED78" w:rsidR="00D37F2E" w:rsidRPr="00D402DA" w:rsidRDefault="00192309" w:rsidP="00D402DA">
      <w:pPr>
        <w:spacing w:before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3E0ED307" wp14:editId="5F7D9632">
            <wp:extent cx="6623685" cy="1407160"/>
            <wp:effectExtent l="0" t="0" r="0" b="0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3685" cy="1407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37F2E" w:rsidRPr="00D402DA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9A88B1" w14:textId="77777777" w:rsidR="00B6505C" w:rsidRDefault="00B6505C" w:rsidP="008068A2">
      <w:pPr>
        <w:spacing w:after="0" w:line="240" w:lineRule="auto"/>
      </w:pPr>
      <w:r>
        <w:separator/>
      </w:r>
    </w:p>
  </w:endnote>
  <w:endnote w:type="continuationSeparator" w:id="0">
    <w:p w14:paraId="2B45DFC9" w14:textId="77777777" w:rsidR="00B6505C" w:rsidRDefault="00B6505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952D3" w14:textId="77777777" w:rsidR="004E4C1E" w:rsidRDefault="00B6505C" w:rsidP="004E4C1E">
    <w:pPr>
      <w:pStyle w:val="a5"/>
    </w:pPr>
    <w:r>
      <w:rPr>
        <w:noProof/>
      </w:rPr>
      <w:pict w14:anchorId="728A84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EEFCB7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7122C88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12D1748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2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2"/>
              <w:p w14:paraId="08704BB1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E62FC0" wp14:editId="7FC29D1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121A4" wp14:editId="744489E2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46AA63B" wp14:editId="0A77D41E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2113C98" wp14:editId="5A4E67D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F1732D" wp14:editId="25DC4C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6826B4" wp14:editId="29A17D1E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49A471" wp14:editId="2B3653E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3D7804" wp14:editId="77322D0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AF593B8" wp14:editId="1A30EC9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1F434556" wp14:editId="72C7A53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01B33C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E9E6E0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997E2E0" w14:textId="41733A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064B2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064B2" w:rsidRPr="00596AA5">
                  <w:rPr>
                    <w:sz w:val="18"/>
                    <w:szCs w:val="18"/>
                  </w:rPr>
                  <w:fldChar w:fldCharType="separate"/>
                </w:r>
                <w:r w:rsidR="000D591B">
                  <w:rPr>
                    <w:noProof/>
                    <w:sz w:val="18"/>
                    <w:szCs w:val="18"/>
                  </w:rPr>
                  <w:t>1</w:t>
                </w:r>
                <w:r w:rsidR="000064B2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6505C">
                  <w:fldChar w:fldCharType="begin"/>
                </w:r>
                <w:r w:rsidR="00B6505C">
                  <w:instrText xml:space="preserve"> NUMPAGES   \* MERGEFORMAT </w:instrText>
                </w:r>
                <w:r w:rsidR="00B6505C">
                  <w:fldChar w:fldCharType="separate"/>
                </w:r>
                <w:r w:rsidR="000D591B" w:rsidRPr="000D591B">
                  <w:rPr>
                    <w:noProof/>
                    <w:sz w:val="18"/>
                    <w:szCs w:val="18"/>
                  </w:rPr>
                  <w:t>11</w:t>
                </w:r>
                <w:r w:rsidR="00B6505C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9E1D30" w14:textId="77777777" w:rsidR="00B6505C" w:rsidRDefault="00B6505C" w:rsidP="008068A2">
      <w:pPr>
        <w:spacing w:after="0" w:line="240" w:lineRule="auto"/>
      </w:pPr>
      <w:r>
        <w:separator/>
      </w:r>
    </w:p>
  </w:footnote>
  <w:footnote w:type="continuationSeparator" w:id="0">
    <w:p w14:paraId="2A1CECAE" w14:textId="77777777" w:rsidR="00B6505C" w:rsidRDefault="00B6505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456F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9A0513"/>
    <w:multiLevelType w:val="hybridMultilevel"/>
    <w:tmpl w:val="BB94C8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15A4A"/>
    <w:multiLevelType w:val="hybridMultilevel"/>
    <w:tmpl w:val="E6D8AE9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C2130B"/>
    <w:multiLevelType w:val="hybridMultilevel"/>
    <w:tmpl w:val="14D0DE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4"/>
  </w:num>
  <w:num w:numId="5">
    <w:abstractNumId w:val="1"/>
  </w:num>
  <w:num w:numId="6">
    <w:abstractNumId w:val="2"/>
  </w:num>
  <w:num w:numId="7">
    <w:abstractNumId w:val="7"/>
  </w:num>
  <w:num w:numId="8">
    <w:abstractNumId w:val="3"/>
  </w:num>
  <w:num w:numId="9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7YwNjMxNzAxMjBV0lEKTi0uzszPAykwqQUAe8TcdSwAAAA="/>
  </w:docVars>
  <w:rsids>
    <w:rsidRoot w:val="008068A2"/>
    <w:rsid w:val="000006BB"/>
    <w:rsid w:val="00002C1C"/>
    <w:rsid w:val="000064B2"/>
    <w:rsid w:val="00007044"/>
    <w:rsid w:val="0001451E"/>
    <w:rsid w:val="00021A0E"/>
    <w:rsid w:val="00023DC6"/>
    <w:rsid w:val="00025F04"/>
    <w:rsid w:val="00064D15"/>
    <w:rsid w:val="000834B4"/>
    <w:rsid w:val="0008559D"/>
    <w:rsid w:val="00086727"/>
    <w:rsid w:val="0009209B"/>
    <w:rsid w:val="000A6794"/>
    <w:rsid w:val="000B39E6"/>
    <w:rsid w:val="000B56F0"/>
    <w:rsid w:val="000C5361"/>
    <w:rsid w:val="000D0826"/>
    <w:rsid w:val="000D4DCF"/>
    <w:rsid w:val="000D591B"/>
    <w:rsid w:val="000F59F5"/>
    <w:rsid w:val="00103906"/>
    <w:rsid w:val="001177A3"/>
    <w:rsid w:val="00120839"/>
    <w:rsid w:val="001275B9"/>
    <w:rsid w:val="00132EAE"/>
    <w:rsid w:val="001406D9"/>
    <w:rsid w:val="00142C75"/>
    <w:rsid w:val="00143C7E"/>
    <w:rsid w:val="001449E8"/>
    <w:rsid w:val="00151A2F"/>
    <w:rsid w:val="001619DF"/>
    <w:rsid w:val="00164CDC"/>
    <w:rsid w:val="00167CF1"/>
    <w:rsid w:val="00171021"/>
    <w:rsid w:val="00175E1D"/>
    <w:rsid w:val="001837BD"/>
    <w:rsid w:val="00183A2C"/>
    <w:rsid w:val="00192309"/>
    <w:rsid w:val="001A6728"/>
    <w:rsid w:val="001B139A"/>
    <w:rsid w:val="001B7060"/>
    <w:rsid w:val="001C1FCD"/>
    <w:rsid w:val="001D2464"/>
    <w:rsid w:val="001D50AE"/>
    <w:rsid w:val="001E1161"/>
    <w:rsid w:val="001E3FEF"/>
    <w:rsid w:val="00202683"/>
    <w:rsid w:val="00210563"/>
    <w:rsid w:val="00215FCE"/>
    <w:rsid w:val="00231812"/>
    <w:rsid w:val="002326A7"/>
    <w:rsid w:val="00232E7D"/>
    <w:rsid w:val="00264287"/>
    <w:rsid w:val="0026589D"/>
    <w:rsid w:val="00265F6B"/>
    <w:rsid w:val="002664E1"/>
    <w:rsid w:val="002674C4"/>
    <w:rsid w:val="002819B5"/>
    <w:rsid w:val="002853F4"/>
    <w:rsid w:val="00296B8E"/>
    <w:rsid w:val="002A2D2D"/>
    <w:rsid w:val="002C539D"/>
    <w:rsid w:val="002C71C6"/>
    <w:rsid w:val="002D07CA"/>
    <w:rsid w:val="00305122"/>
    <w:rsid w:val="003230CF"/>
    <w:rsid w:val="00323844"/>
    <w:rsid w:val="00330FE1"/>
    <w:rsid w:val="0033212E"/>
    <w:rsid w:val="0033490F"/>
    <w:rsid w:val="003616B6"/>
    <w:rsid w:val="00380A57"/>
    <w:rsid w:val="003817EF"/>
    <w:rsid w:val="00382A45"/>
    <w:rsid w:val="003A1601"/>
    <w:rsid w:val="003A33F9"/>
    <w:rsid w:val="003A5602"/>
    <w:rsid w:val="003A70FE"/>
    <w:rsid w:val="003B0278"/>
    <w:rsid w:val="003B1846"/>
    <w:rsid w:val="003B6A53"/>
    <w:rsid w:val="003C226E"/>
    <w:rsid w:val="003E1013"/>
    <w:rsid w:val="003E167F"/>
    <w:rsid w:val="003E2A3C"/>
    <w:rsid w:val="003E2F33"/>
    <w:rsid w:val="003E6BFB"/>
    <w:rsid w:val="003F1864"/>
    <w:rsid w:val="003F5EC6"/>
    <w:rsid w:val="0041081C"/>
    <w:rsid w:val="004311CA"/>
    <w:rsid w:val="00457EB5"/>
    <w:rsid w:val="0047331A"/>
    <w:rsid w:val="0047640B"/>
    <w:rsid w:val="0047644B"/>
    <w:rsid w:val="00476D4B"/>
    <w:rsid w:val="00491748"/>
    <w:rsid w:val="00493CAA"/>
    <w:rsid w:val="004A46A7"/>
    <w:rsid w:val="004A5852"/>
    <w:rsid w:val="004A7E77"/>
    <w:rsid w:val="004B0253"/>
    <w:rsid w:val="004B7ADB"/>
    <w:rsid w:val="004C0A80"/>
    <w:rsid w:val="004D03E1"/>
    <w:rsid w:val="004D29A9"/>
    <w:rsid w:val="004D351D"/>
    <w:rsid w:val="004D4DA0"/>
    <w:rsid w:val="004E0D4F"/>
    <w:rsid w:val="004E4C1E"/>
    <w:rsid w:val="0050017E"/>
    <w:rsid w:val="00503820"/>
    <w:rsid w:val="005054C7"/>
    <w:rsid w:val="00507F81"/>
    <w:rsid w:val="005172E9"/>
    <w:rsid w:val="00517B12"/>
    <w:rsid w:val="0052283F"/>
    <w:rsid w:val="00524789"/>
    <w:rsid w:val="00527BE8"/>
    <w:rsid w:val="005439C9"/>
    <w:rsid w:val="00553CCB"/>
    <w:rsid w:val="00555E9A"/>
    <w:rsid w:val="00556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6F5"/>
    <w:rsid w:val="005B0164"/>
    <w:rsid w:val="005B2974"/>
    <w:rsid w:val="005C131C"/>
    <w:rsid w:val="005C4F46"/>
    <w:rsid w:val="005C6A24"/>
    <w:rsid w:val="005E04CE"/>
    <w:rsid w:val="005E6CC9"/>
    <w:rsid w:val="00600083"/>
    <w:rsid w:val="00604363"/>
    <w:rsid w:val="00604F92"/>
    <w:rsid w:val="00624212"/>
    <w:rsid w:val="006242A9"/>
    <w:rsid w:val="00624DCF"/>
    <w:rsid w:val="0063342B"/>
    <w:rsid w:val="00634950"/>
    <w:rsid w:val="00640502"/>
    <w:rsid w:val="00644D27"/>
    <w:rsid w:val="006640AE"/>
    <w:rsid w:val="00666A99"/>
    <w:rsid w:val="00670041"/>
    <w:rsid w:val="00671FE2"/>
    <w:rsid w:val="00676722"/>
    <w:rsid w:val="006832E0"/>
    <w:rsid w:val="00686C0C"/>
    <w:rsid w:val="00695634"/>
    <w:rsid w:val="006A2531"/>
    <w:rsid w:val="006A3E8F"/>
    <w:rsid w:val="006D239A"/>
    <w:rsid w:val="006E1302"/>
    <w:rsid w:val="006E2245"/>
    <w:rsid w:val="006E55B4"/>
    <w:rsid w:val="006E7E50"/>
    <w:rsid w:val="006F6089"/>
    <w:rsid w:val="00704432"/>
    <w:rsid w:val="007051DF"/>
    <w:rsid w:val="00724DA4"/>
    <w:rsid w:val="007336E4"/>
    <w:rsid w:val="0074180B"/>
    <w:rsid w:val="00763912"/>
    <w:rsid w:val="00774E44"/>
    <w:rsid w:val="007770AA"/>
    <w:rsid w:val="0078373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6D7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6080"/>
    <w:rsid w:val="0085184F"/>
    <w:rsid w:val="00855F5C"/>
    <w:rsid w:val="00861625"/>
    <w:rsid w:val="008617B5"/>
    <w:rsid w:val="00870828"/>
    <w:rsid w:val="0088080B"/>
    <w:rsid w:val="008A0011"/>
    <w:rsid w:val="008B07D7"/>
    <w:rsid w:val="008B3B7E"/>
    <w:rsid w:val="008B557F"/>
    <w:rsid w:val="008C2344"/>
    <w:rsid w:val="008C2B83"/>
    <w:rsid w:val="008C5437"/>
    <w:rsid w:val="008C5930"/>
    <w:rsid w:val="008D6097"/>
    <w:rsid w:val="008E6CF3"/>
    <w:rsid w:val="008F202C"/>
    <w:rsid w:val="008F5B43"/>
    <w:rsid w:val="008F5FDB"/>
    <w:rsid w:val="009015EE"/>
    <w:rsid w:val="00902E68"/>
    <w:rsid w:val="00912BC6"/>
    <w:rsid w:val="0092145D"/>
    <w:rsid w:val="009254B7"/>
    <w:rsid w:val="00930CEE"/>
    <w:rsid w:val="00941223"/>
    <w:rsid w:val="00941FFF"/>
    <w:rsid w:val="00955437"/>
    <w:rsid w:val="00955691"/>
    <w:rsid w:val="00961157"/>
    <w:rsid w:val="00965C5B"/>
    <w:rsid w:val="0096684B"/>
    <w:rsid w:val="00970A13"/>
    <w:rsid w:val="00972C7F"/>
    <w:rsid w:val="00976CF7"/>
    <w:rsid w:val="00976E46"/>
    <w:rsid w:val="00985144"/>
    <w:rsid w:val="009870FC"/>
    <w:rsid w:val="009979B4"/>
    <w:rsid w:val="009B4FB4"/>
    <w:rsid w:val="009C0C39"/>
    <w:rsid w:val="009D1805"/>
    <w:rsid w:val="009E1A09"/>
    <w:rsid w:val="009F1196"/>
    <w:rsid w:val="009F19EF"/>
    <w:rsid w:val="009F3AD3"/>
    <w:rsid w:val="00A02545"/>
    <w:rsid w:val="00A025E6"/>
    <w:rsid w:val="00A05555"/>
    <w:rsid w:val="00A06D89"/>
    <w:rsid w:val="00A17EEF"/>
    <w:rsid w:val="00A35790"/>
    <w:rsid w:val="00A45A89"/>
    <w:rsid w:val="00A47F12"/>
    <w:rsid w:val="00A552B7"/>
    <w:rsid w:val="00A66DE2"/>
    <w:rsid w:val="00A70227"/>
    <w:rsid w:val="00A847D3"/>
    <w:rsid w:val="00AA3772"/>
    <w:rsid w:val="00AB106E"/>
    <w:rsid w:val="00AB2224"/>
    <w:rsid w:val="00AB69C2"/>
    <w:rsid w:val="00AC30D4"/>
    <w:rsid w:val="00AC36D6"/>
    <w:rsid w:val="00AC60FE"/>
    <w:rsid w:val="00AC705D"/>
    <w:rsid w:val="00AC77AD"/>
    <w:rsid w:val="00AD3214"/>
    <w:rsid w:val="00AE05D3"/>
    <w:rsid w:val="00AE1568"/>
    <w:rsid w:val="00AE355A"/>
    <w:rsid w:val="00B148DD"/>
    <w:rsid w:val="00B2472A"/>
    <w:rsid w:val="00B40AD1"/>
    <w:rsid w:val="00B43FF3"/>
    <w:rsid w:val="00B567F6"/>
    <w:rsid w:val="00B56DF3"/>
    <w:rsid w:val="00B57A5C"/>
    <w:rsid w:val="00B6185B"/>
    <w:rsid w:val="00B638EB"/>
    <w:rsid w:val="00B63DED"/>
    <w:rsid w:val="00B6505C"/>
    <w:rsid w:val="00B753E7"/>
    <w:rsid w:val="00B81B17"/>
    <w:rsid w:val="00B86AF3"/>
    <w:rsid w:val="00B9309B"/>
    <w:rsid w:val="00BA1F40"/>
    <w:rsid w:val="00BA4820"/>
    <w:rsid w:val="00BA6DFE"/>
    <w:rsid w:val="00BB05FA"/>
    <w:rsid w:val="00BB2C41"/>
    <w:rsid w:val="00BB5B10"/>
    <w:rsid w:val="00BC34F4"/>
    <w:rsid w:val="00BC56D6"/>
    <w:rsid w:val="00BD7210"/>
    <w:rsid w:val="00BE399E"/>
    <w:rsid w:val="00BF1775"/>
    <w:rsid w:val="00BF201D"/>
    <w:rsid w:val="00BF7611"/>
    <w:rsid w:val="00BF7F52"/>
    <w:rsid w:val="00C0490B"/>
    <w:rsid w:val="00C07904"/>
    <w:rsid w:val="00C121AF"/>
    <w:rsid w:val="00C129F4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6E12"/>
    <w:rsid w:val="00CA2FD0"/>
    <w:rsid w:val="00CB626D"/>
    <w:rsid w:val="00CD5181"/>
    <w:rsid w:val="00CD7485"/>
    <w:rsid w:val="00CE2360"/>
    <w:rsid w:val="00CE236C"/>
    <w:rsid w:val="00CF0047"/>
    <w:rsid w:val="00CF02A7"/>
    <w:rsid w:val="00CF2DA4"/>
    <w:rsid w:val="00D22790"/>
    <w:rsid w:val="00D22895"/>
    <w:rsid w:val="00D3404A"/>
    <w:rsid w:val="00D37F2E"/>
    <w:rsid w:val="00D402DA"/>
    <w:rsid w:val="00D4354E"/>
    <w:rsid w:val="00D43F69"/>
    <w:rsid w:val="00D458D0"/>
    <w:rsid w:val="00D50F79"/>
    <w:rsid w:val="00D66281"/>
    <w:rsid w:val="00D73957"/>
    <w:rsid w:val="00D8395C"/>
    <w:rsid w:val="00D910AA"/>
    <w:rsid w:val="00DA028F"/>
    <w:rsid w:val="00DA40BC"/>
    <w:rsid w:val="00DB21A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08C4"/>
    <w:rsid w:val="00E13019"/>
    <w:rsid w:val="00E24C6A"/>
    <w:rsid w:val="00E25811"/>
    <w:rsid w:val="00E32F85"/>
    <w:rsid w:val="00E35F08"/>
    <w:rsid w:val="00E36FD8"/>
    <w:rsid w:val="00E37380"/>
    <w:rsid w:val="00E465C4"/>
    <w:rsid w:val="00E63F64"/>
    <w:rsid w:val="00E74623"/>
    <w:rsid w:val="00E80E3D"/>
    <w:rsid w:val="00E867C7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5946"/>
    <w:rsid w:val="00F46918"/>
    <w:rsid w:val="00F46DDE"/>
    <w:rsid w:val="00F655ED"/>
    <w:rsid w:val="00F7033C"/>
    <w:rsid w:val="00F96D0D"/>
    <w:rsid w:val="00F976AD"/>
    <w:rsid w:val="00F97CF6"/>
    <w:rsid w:val="00FA6461"/>
    <w:rsid w:val="00FC5C3E"/>
    <w:rsid w:val="00FE038F"/>
    <w:rsid w:val="00FE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05547FA"/>
  <w15:docId w15:val="{60D478EC-B922-44B4-8E9F-3990580F1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Emphasis"/>
    <w:basedOn w:val="a0"/>
    <w:uiPriority w:val="20"/>
    <w:qFormat/>
    <w:rsid w:val="00E108C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2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06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1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76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2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9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5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81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8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5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5DE594B-763A-4C6C-AD39-3C7D6ACB2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7</TotalTime>
  <Pages>12</Pages>
  <Words>1524</Words>
  <Characters>8689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 Description</vt:lpstr>
    </vt:vector>
  </TitlesOfParts>
  <Company>SoftUni – https://softuni.org</Company>
  <LinksUpToDate>false</LinksUpToDate>
  <CharactersWithSpaces>10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Descrip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Боряна Димитрова</cp:lastModifiedBy>
  <cp:revision>39</cp:revision>
  <cp:lastPrinted>2015-10-26T22:35:00Z</cp:lastPrinted>
  <dcterms:created xsi:type="dcterms:W3CDTF">2021-03-17T10:38:00Z</dcterms:created>
  <dcterms:modified xsi:type="dcterms:W3CDTF">2022-01-31T13:13:00Z</dcterms:modified>
  <cp:category>computer programming;programming;software development;software engineering</cp:category>
</cp:coreProperties>
</file>